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7DD8708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7361AC01" w14:textId="2BD6DB7B" w:rsidR="003C030C" w:rsidRPr="003C030C" w:rsidRDefault="003C030C">
      <w:pPr>
        <w:jc w:val="center"/>
        <w:rPr>
          <w:b/>
          <w:bCs/>
          <w:sz w:val="28"/>
          <w:szCs w:val="28"/>
        </w:rPr>
      </w:pPr>
      <w:r w:rsidRPr="003C030C">
        <w:rPr>
          <w:b/>
          <w:bCs/>
          <w:sz w:val="28"/>
          <w:szCs w:val="28"/>
        </w:rPr>
        <w:t xml:space="preserve">By – </w:t>
      </w:r>
      <w:proofErr w:type="spellStart"/>
      <w:r w:rsidRPr="003C030C">
        <w:rPr>
          <w:b/>
          <w:bCs/>
          <w:sz w:val="28"/>
          <w:szCs w:val="28"/>
        </w:rPr>
        <w:t>Preshtha</w:t>
      </w:r>
      <w:proofErr w:type="spellEnd"/>
      <w:r w:rsidRPr="003C030C">
        <w:rPr>
          <w:b/>
          <w:bCs/>
          <w:sz w:val="28"/>
          <w:szCs w:val="28"/>
        </w:rPr>
        <w:t xml:space="preserve"> Bajaj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56CFB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DBD8B2" w:rsidR="007B4A91" w:rsidRDefault="007B4A91">
      <w:pPr>
        <w:rPr>
          <w:sz w:val="28"/>
          <w:szCs w:val="28"/>
        </w:rPr>
      </w:pPr>
    </w:p>
    <w:p w14:paraId="34A9E19B" w14:textId="2D144644" w:rsidR="007B4A91" w:rsidRPr="003C030C" w:rsidRDefault="003C030C">
      <w:pPr>
        <w:rPr>
          <w:color w:val="FF0000"/>
          <w:sz w:val="28"/>
          <w:szCs w:val="28"/>
        </w:rPr>
      </w:pPr>
      <w:r w:rsidRPr="003C030C">
        <w:rPr>
          <w:color w:val="FF0000"/>
          <w:sz w:val="28"/>
          <w:szCs w:val="28"/>
        </w:rPr>
        <w:t>Ans. – Marry Escape Story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CAEB77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5C0B8B5" w14:textId="4D7AAA08" w:rsidR="003C030C" w:rsidRDefault="003C030C" w:rsidP="003C030C">
      <w:pPr>
        <w:rPr>
          <w:sz w:val="28"/>
          <w:szCs w:val="28"/>
        </w:rPr>
      </w:pPr>
    </w:p>
    <w:p w14:paraId="75D9CA2C" w14:textId="48ABE0E5" w:rsidR="003C030C" w:rsidRPr="003C030C" w:rsidRDefault="003C030C" w:rsidP="003C030C">
      <w:pPr>
        <w:rPr>
          <w:color w:val="FF0000"/>
          <w:sz w:val="28"/>
          <w:szCs w:val="28"/>
        </w:rPr>
      </w:pPr>
      <w:r w:rsidRPr="003C030C">
        <w:rPr>
          <w:color w:val="FF0000"/>
          <w:sz w:val="28"/>
          <w:szCs w:val="28"/>
        </w:rPr>
        <w:t>Ans. – The goal of the game is to escape from the haunted house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33F21896" w:rsidR="007B4A91" w:rsidRDefault="00556965" w:rsidP="003C030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9A60B21" w14:textId="2205EC9F" w:rsidR="003C030C" w:rsidRDefault="003C030C" w:rsidP="003C030C">
      <w:pPr>
        <w:rPr>
          <w:sz w:val="28"/>
          <w:szCs w:val="28"/>
        </w:rPr>
      </w:pPr>
    </w:p>
    <w:p w14:paraId="58535E5C" w14:textId="05F86FD5" w:rsidR="003C030C" w:rsidRPr="00493293" w:rsidRDefault="003C030C" w:rsidP="003C030C">
      <w:pPr>
        <w:rPr>
          <w:color w:val="FF0000"/>
          <w:sz w:val="28"/>
          <w:szCs w:val="28"/>
        </w:rPr>
      </w:pPr>
      <w:r w:rsidRPr="00493293">
        <w:rPr>
          <w:color w:val="FF0000"/>
          <w:sz w:val="28"/>
          <w:szCs w:val="28"/>
        </w:rPr>
        <w:t>Ans. – The story of my game revolves around the escape of the little girl, named Marry, from a haunted house. She can do so by answering the questions asked to her at regular interval</w:t>
      </w:r>
      <w:r w:rsidR="00493293" w:rsidRPr="00493293">
        <w:rPr>
          <w:color w:val="FF0000"/>
          <w:sz w:val="28"/>
          <w:szCs w:val="28"/>
        </w:rPr>
        <w:t>s. Answering these question</w:t>
      </w:r>
      <w:r w:rsidR="00493293">
        <w:rPr>
          <w:color w:val="FF0000"/>
          <w:sz w:val="28"/>
          <w:szCs w:val="28"/>
        </w:rPr>
        <w:t>s</w:t>
      </w:r>
      <w:r w:rsidR="00493293" w:rsidRPr="00493293">
        <w:rPr>
          <w:color w:val="FF0000"/>
          <w:sz w:val="28"/>
          <w:szCs w:val="28"/>
        </w:rPr>
        <w:t xml:space="preserve"> correctly will make her earn points which lead to her escape.</w:t>
      </w:r>
    </w:p>
    <w:p w14:paraId="6F5E7743" w14:textId="66888784" w:rsidR="007B4A91" w:rsidRDefault="00556965" w:rsidP="003C030C">
      <w:pPr>
        <w:rPr>
          <w:sz w:val="28"/>
          <w:szCs w:val="28"/>
        </w:rPr>
      </w:pPr>
      <w:r>
        <w:br w:type="page"/>
      </w:r>
    </w:p>
    <w:p w14:paraId="16124758" w14:textId="77777777" w:rsidR="007B4A91" w:rsidRPr="00493293" w:rsidRDefault="00556965">
      <w:pPr>
        <w:numPr>
          <w:ilvl w:val="0"/>
          <w:numId w:val="2"/>
        </w:numPr>
        <w:rPr>
          <w:sz w:val="28"/>
          <w:szCs w:val="28"/>
        </w:rPr>
      </w:pPr>
      <w:r w:rsidRPr="00493293"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493293" w:rsidRDefault="00556965">
      <w:pPr>
        <w:numPr>
          <w:ilvl w:val="0"/>
          <w:numId w:val="1"/>
        </w:numPr>
        <w:rPr>
          <w:sz w:val="28"/>
          <w:szCs w:val="28"/>
        </w:rPr>
      </w:pPr>
      <w:r w:rsidRPr="00493293">
        <w:rPr>
          <w:sz w:val="28"/>
          <w:szCs w:val="28"/>
        </w:rPr>
        <w:t>Playing characters are the ones who respond to the user based on the input from the user.</w:t>
      </w:r>
    </w:p>
    <w:p w14:paraId="17D69343" w14:textId="3D65B554" w:rsidR="007B4A91" w:rsidRPr="00493293" w:rsidRDefault="00556965">
      <w:pPr>
        <w:numPr>
          <w:ilvl w:val="0"/>
          <w:numId w:val="1"/>
        </w:numPr>
        <w:rPr>
          <w:sz w:val="28"/>
          <w:szCs w:val="28"/>
        </w:rPr>
      </w:pPr>
      <w:r w:rsidRPr="00493293">
        <w:rPr>
          <w:sz w:val="28"/>
          <w:szCs w:val="28"/>
        </w:rPr>
        <w:t xml:space="preserve">Cars, monkeys, </w:t>
      </w:r>
      <w:proofErr w:type="spellStart"/>
      <w:r w:rsidRPr="00493293">
        <w:rPr>
          <w:sz w:val="28"/>
          <w:szCs w:val="28"/>
        </w:rPr>
        <w:t>dinos</w:t>
      </w:r>
      <w:proofErr w:type="spellEnd"/>
      <w:r w:rsidRPr="00493293">
        <w:rPr>
          <w:sz w:val="28"/>
          <w:szCs w:val="28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37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3616"/>
      </w:tblGrid>
      <w:tr w:rsidR="007B4A91" w14:paraId="63AC096E" w14:textId="77777777" w:rsidTr="00493293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49329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49329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Character Name</w:t>
            </w: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49329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493293">
        <w:trPr>
          <w:trHeight w:val="53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493293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6A98D5" w:rsidR="007B4A91" w:rsidRPr="00493293" w:rsidRDefault="004932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Marry</w:t>
            </w:r>
          </w:p>
        </w:tc>
        <w:tc>
          <w:tcPr>
            <w:tcW w:w="36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B96406" w:rsidR="007B4A91" w:rsidRPr="00493293" w:rsidRDefault="004932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Move around and answer the questions.</w:t>
            </w:r>
          </w:p>
        </w:tc>
      </w:tr>
    </w:tbl>
    <w:p w14:paraId="3868F337" w14:textId="77777777" w:rsidR="007B4A91" w:rsidRDefault="00556965" w:rsidP="00493293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Pr="00493293" w:rsidRDefault="00556965">
      <w:pPr>
        <w:numPr>
          <w:ilvl w:val="0"/>
          <w:numId w:val="2"/>
        </w:numPr>
        <w:rPr>
          <w:sz w:val="28"/>
          <w:szCs w:val="28"/>
        </w:rPr>
      </w:pPr>
      <w:r w:rsidRPr="00493293"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493293" w:rsidRDefault="00556965">
      <w:pPr>
        <w:numPr>
          <w:ilvl w:val="0"/>
          <w:numId w:val="3"/>
        </w:numPr>
        <w:rPr>
          <w:sz w:val="28"/>
          <w:szCs w:val="28"/>
        </w:rPr>
      </w:pPr>
      <w:r w:rsidRPr="00493293">
        <w:rPr>
          <w:sz w:val="28"/>
          <w:szCs w:val="28"/>
        </w:rPr>
        <w:t>Non-Playing characters are the ones that don't have an action or behavior when the user interacts with the game.</w:t>
      </w:r>
    </w:p>
    <w:p w14:paraId="1FB3CAEB" w14:textId="63A99AAE" w:rsidR="007B4A91" w:rsidRPr="00493293" w:rsidRDefault="00556965">
      <w:pPr>
        <w:numPr>
          <w:ilvl w:val="0"/>
          <w:numId w:val="3"/>
        </w:numPr>
        <w:rPr>
          <w:sz w:val="28"/>
          <w:szCs w:val="28"/>
        </w:rPr>
      </w:pPr>
      <w:r w:rsidRPr="00493293">
        <w:rPr>
          <w:sz w:val="28"/>
          <w:szCs w:val="28"/>
        </w:rPr>
        <w:t xml:space="preserve">Hurdles, stones, bananas, coins, etc., are non-playing characters in the game.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493293" w:rsidRDefault="0055696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493293" w:rsidRDefault="0055696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493293" w:rsidRDefault="0055696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493293">
              <w:rPr>
                <w:b/>
                <w:bCs/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493293">
        <w:trPr>
          <w:trHeight w:val="56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493293" w:rsidRDefault="00556965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2B9A50" w:rsidR="007B4A91" w:rsidRPr="00493293" w:rsidRDefault="00493293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6AA34E4" w:rsidR="007B4A91" w:rsidRPr="00493293" w:rsidRDefault="00493293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493293">
              <w:rPr>
                <w:color w:val="FF0000"/>
                <w:sz w:val="28"/>
                <w:szCs w:val="28"/>
              </w:rPr>
              <w:t>Ask question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Pr="00493293" w:rsidRDefault="00556965">
      <w:pPr>
        <w:numPr>
          <w:ilvl w:val="0"/>
          <w:numId w:val="4"/>
        </w:numPr>
        <w:rPr>
          <w:sz w:val="28"/>
          <w:szCs w:val="28"/>
        </w:rPr>
      </w:pPr>
      <w:r w:rsidRPr="00493293">
        <w:rPr>
          <w:sz w:val="28"/>
          <w:szCs w:val="28"/>
        </w:rPr>
        <w:t xml:space="preserve">Draw the game either on your computer or on paper. </w:t>
      </w:r>
    </w:p>
    <w:p w14:paraId="7B24A9A6" w14:textId="5244546E" w:rsidR="007B4A91" w:rsidRPr="00493293" w:rsidRDefault="001C1523">
      <w:pPr>
        <w:numPr>
          <w:ilvl w:val="0"/>
          <w:numId w:val="4"/>
        </w:num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2267F021" wp14:editId="0F194E06">
                <wp:simplePos x="0" y="0"/>
                <wp:positionH relativeFrom="column">
                  <wp:posOffset>6182974</wp:posOffset>
                </wp:positionH>
                <wp:positionV relativeFrom="paragraph">
                  <wp:posOffset>54124</wp:posOffset>
                </wp:positionV>
                <wp:extent cx="649440" cy="313920"/>
                <wp:effectExtent l="38100" t="38100" r="0" b="4191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49440" cy="31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3302B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7" o:spid="_x0000_s1026" type="#_x0000_t75" style="position:absolute;margin-left:486.15pt;margin-top:3.55pt;width:52.6pt;height:26.1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">
                <v:imagedata r:id="rId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2BAADE8B" wp14:editId="2B618C57">
                <wp:simplePos x="0" y="0"/>
                <wp:positionH relativeFrom="column">
                  <wp:posOffset>6058414</wp:posOffset>
                </wp:positionH>
                <wp:positionV relativeFrom="paragraph">
                  <wp:posOffset>168964</wp:posOffset>
                </wp:positionV>
                <wp:extent cx="131760" cy="204840"/>
                <wp:effectExtent l="38100" t="38100" r="8255" b="36830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3176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9197FA" id="Ink 116" o:spid="_x0000_s1026" type="#_x0000_t75" style="position:absolute;margin-left:476.35pt;margin-top:12.6pt;width:11.75pt;height:17.5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">
                <v:imagedata r:id="rId8" o:title=""/>
              </v:shape>
            </w:pict>
          </mc:Fallback>
        </mc:AlternateContent>
      </w:r>
      <w:r w:rsidR="00556965" w:rsidRPr="00493293">
        <w:rPr>
          <w:sz w:val="28"/>
          <w:szCs w:val="28"/>
        </w:rPr>
        <w:t xml:space="preserve">Add images of the game scenes to show each of the playing and non-playing characters at least once.  </w:t>
      </w:r>
    </w:p>
    <w:p w14:paraId="7A3F11E7" w14:textId="7431D477" w:rsidR="00556965" w:rsidRDefault="00556965"/>
    <w:p w14:paraId="1C560CE8" w14:textId="62CD739B" w:rsidR="007B4A91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72D0F7E1" wp14:editId="4038AE65">
                <wp:simplePos x="0" y="0"/>
                <wp:positionH relativeFrom="column">
                  <wp:posOffset>3688715</wp:posOffset>
                </wp:positionH>
                <wp:positionV relativeFrom="paragraph">
                  <wp:posOffset>-155575</wp:posOffset>
                </wp:positionV>
                <wp:extent cx="600075" cy="414020"/>
                <wp:effectExtent l="38100" t="38100" r="0" b="4318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00075" cy="414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76029D" id="Ink 69" o:spid="_x0000_s1026" type="#_x0000_t75" style="position:absolute;margin-left:289.75pt;margin-top:-12.95pt;width:48.65pt;height:3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">
                <v:imagedata r:id="rId1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45DEB476" wp14:editId="6E7213FA">
                <wp:simplePos x="0" y="0"/>
                <wp:positionH relativeFrom="column">
                  <wp:posOffset>3106420</wp:posOffset>
                </wp:positionH>
                <wp:positionV relativeFrom="paragraph">
                  <wp:posOffset>-74295</wp:posOffset>
                </wp:positionV>
                <wp:extent cx="573210" cy="389890"/>
                <wp:effectExtent l="38100" t="38100" r="36830" b="4191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573210" cy="389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AA233" id="Ink 63" o:spid="_x0000_s1026" type="#_x0000_t75" style="position:absolute;margin-left:243.9pt;margin-top:-6.55pt;width:46.55pt;height:32.1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">
                <v:imagedata r:id="rId12" o:title=""/>
              </v:shape>
            </w:pict>
          </mc:Fallback>
        </mc:AlternateContent>
      </w:r>
    </w:p>
    <w:p w14:paraId="6916CFD7" w14:textId="4EA163EC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7DAF3E8F" wp14:editId="5C297890">
                <wp:simplePos x="0" y="0"/>
                <wp:positionH relativeFrom="column">
                  <wp:posOffset>4693920</wp:posOffset>
                </wp:positionH>
                <wp:positionV relativeFrom="paragraph">
                  <wp:posOffset>-554990</wp:posOffset>
                </wp:positionV>
                <wp:extent cx="2058115" cy="1138555"/>
                <wp:effectExtent l="38100" t="38100" r="37465" b="4254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058115" cy="1138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1A9885" id="Ink 115" o:spid="_x0000_s1026" type="#_x0000_t75" style="position:absolute;margin-left:368.9pt;margin-top:-44.4pt;width:163.45pt;height:91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">
                <v:imagedata r:id="rId1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4522CC0" wp14:editId="068ADAA4">
                <wp:simplePos x="0" y="0"/>
                <wp:positionH relativeFrom="column">
                  <wp:posOffset>3290374</wp:posOffset>
                </wp:positionH>
                <wp:positionV relativeFrom="paragraph">
                  <wp:posOffset>-227829</wp:posOffset>
                </wp:positionV>
                <wp:extent cx="756720" cy="688680"/>
                <wp:effectExtent l="38100" t="38100" r="0" b="4826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756720" cy="68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6E5383" id="Ink 64" o:spid="_x0000_s1026" type="#_x0000_t75" style="position:absolute;margin-left:258.4pt;margin-top:-18.65pt;width:61pt;height:55.6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">
                <v:imagedata r:id="rId1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752C1985" wp14:editId="6E4B752D">
                <wp:simplePos x="0" y="0"/>
                <wp:positionH relativeFrom="column">
                  <wp:posOffset>2887894</wp:posOffset>
                </wp:positionH>
                <wp:positionV relativeFrom="paragraph">
                  <wp:posOffset>-39549</wp:posOffset>
                </wp:positionV>
                <wp:extent cx="219600" cy="208080"/>
                <wp:effectExtent l="38100" t="38100" r="0" b="4635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19600" cy="20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904309" id="Ink 60" o:spid="_x0000_s1026" type="#_x0000_t75" style="position:absolute;margin-left:226.7pt;margin-top:-3.8pt;width:18.75pt;height:17.8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">
                <v:imagedata r:id="rId18" o:title=""/>
              </v:shape>
            </w:pict>
          </mc:Fallback>
        </mc:AlternateContent>
      </w:r>
    </w:p>
    <w:p w14:paraId="7B1BACAC" w14:textId="16B45C59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204784DF" wp14:editId="78C09EAD">
                <wp:simplePos x="0" y="0"/>
                <wp:positionH relativeFrom="column">
                  <wp:posOffset>4126294</wp:posOffset>
                </wp:positionH>
                <wp:positionV relativeFrom="paragraph">
                  <wp:posOffset>-236339</wp:posOffset>
                </wp:positionV>
                <wp:extent cx="877320" cy="582840"/>
                <wp:effectExtent l="38100" t="38100" r="37465" b="40005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877320" cy="58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7197FF" id="Ink 98" o:spid="_x0000_s1026" type="#_x0000_t75" style="position:absolute;margin-left:324.2pt;margin-top:-19.3pt;width:70.5pt;height:47.3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">
                <v:imagedata r:id="rId2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53B4BE89" wp14:editId="6B85A695">
                <wp:simplePos x="0" y="0"/>
                <wp:positionH relativeFrom="column">
                  <wp:posOffset>1753870</wp:posOffset>
                </wp:positionH>
                <wp:positionV relativeFrom="paragraph">
                  <wp:posOffset>-50800</wp:posOffset>
                </wp:positionV>
                <wp:extent cx="462920" cy="554355"/>
                <wp:effectExtent l="38100" t="38100" r="0" b="42545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462920" cy="5543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C04D6" id="Ink 84" o:spid="_x0000_s1026" type="#_x0000_t75" style="position:absolute;margin-left:137.4pt;margin-top:-4.7pt;width:37.85pt;height:45.0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">
                <v:imagedata r:id="rId2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1D6947B3" wp14:editId="06714240">
                <wp:simplePos x="0" y="0"/>
                <wp:positionH relativeFrom="column">
                  <wp:posOffset>1712595</wp:posOffset>
                </wp:positionH>
                <wp:positionV relativeFrom="paragraph">
                  <wp:posOffset>-162560</wp:posOffset>
                </wp:positionV>
                <wp:extent cx="626110" cy="365760"/>
                <wp:effectExtent l="38100" t="38100" r="8890" b="40640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626110" cy="36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3B24A" id="Ink 82" o:spid="_x0000_s1026" type="#_x0000_t75" style="position:absolute;margin-left:134.15pt;margin-top:-13.5pt;width:50.7pt;height:30.2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">
                <v:imagedata r:id="rId2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5F9BD940" wp14:editId="7FC2E7FB">
                <wp:simplePos x="0" y="0"/>
                <wp:positionH relativeFrom="column">
                  <wp:posOffset>2175454</wp:posOffset>
                </wp:positionH>
                <wp:positionV relativeFrom="paragraph">
                  <wp:posOffset>-13499</wp:posOffset>
                </wp:positionV>
                <wp:extent cx="594360" cy="499320"/>
                <wp:effectExtent l="38100" t="38100" r="15240" b="4699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594360" cy="4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53C603" id="Ink 59" o:spid="_x0000_s1026" type="#_x0000_t75" style="position:absolute;margin-left:170.6pt;margin-top:-1.75pt;width:48.2pt;height:40.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">
                <v:imagedata r:id="rId26" o:title=""/>
              </v:shape>
            </w:pict>
          </mc:Fallback>
        </mc:AlternateContent>
      </w:r>
    </w:p>
    <w:p w14:paraId="20D933D5" w14:textId="697C2841" w:rsidR="00493293" w:rsidRDefault="00493293">
      <w:pPr>
        <w:rPr>
          <w:sz w:val="28"/>
          <w:szCs w:val="28"/>
        </w:rPr>
      </w:pPr>
    </w:p>
    <w:p w14:paraId="4E5179D9" w14:textId="70C482AD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03EB54A9" wp14:editId="077670E7">
                <wp:simplePos x="0" y="0"/>
                <wp:positionH relativeFrom="column">
                  <wp:posOffset>5561965</wp:posOffset>
                </wp:positionH>
                <wp:positionV relativeFrom="paragraph">
                  <wp:posOffset>-29210</wp:posOffset>
                </wp:positionV>
                <wp:extent cx="1238885" cy="451485"/>
                <wp:effectExtent l="38100" t="38100" r="43815" b="43815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238885" cy="451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3E80D4" id="Ink 112" o:spid="_x0000_s1026" type="#_x0000_t75" style="position:absolute;margin-left:437.25pt;margin-top:-3pt;width:98.95pt;height:36.9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">
                <v:imagedata r:id="rId2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6E7BD391" wp14:editId="7E766398">
                <wp:simplePos x="0" y="0"/>
                <wp:positionH relativeFrom="column">
                  <wp:posOffset>5524174</wp:posOffset>
                </wp:positionH>
                <wp:positionV relativeFrom="paragraph">
                  <wp:posOffset>139209</wp:posOffset>
                </wp:positionV>
                <wp:extent cx="132120" cy="166320"/>
                <wp:effectExtent l="38100" t="38100" r="0" b="37465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32120" cy="16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0E5B0F" id="Ink 100" o:spid="_x0000_s1026" type="#_x0000_t75" style="position:absolute;margin-left:434.25pt;margin-top:10.25pt;width:11.8pt;height:14.5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">
                <v:imagedata r:id="rId3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189242C4" wp14:editId="0249C35A">
                <wp:simplePos x="0" y="0"/>
                <wp:positionH relativeFrom="column">
                  <wp:posOffset>4718854</wp:posOffset>
                </wp:positionH>
                <wp:positionV relativeFrom="paragraph">
                  <wp:posOffset>142366</wp:posOffset>
                </wp:positionV>
                <wp:extent cx="51120" cy="72360"/>
                <wp:effectExtent l="38100" t="38100" r="38100" b="42545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5112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A86885" id="Ink 97" o:spid="_x0000_s1026" type="#_x0000_t75" style="position:absolute;margin-left:370.85pt;margin-top:10.5pt;width:5.45pt;height:7.1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">
                <v:imagedata r:id="rId3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04AEEDBD" wp14:editId="026AD997">
                <wp:simplePos x="0" y="0"/>
                <wp:positionH relativeFrom="column">
                  <wp:posOffset>3027045</wp:posOffset>
                </wp:positionH>
                <wp:positionV relativeFrom="paragraph">
                  <wp:posOffset>-29845</wp:posOffset>
                </wp:positionV>
                <wp:extent cx="566420" cy="450215"/>
                <wp:effectExtent l="38100" t="38100" r="43180" b="45085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66420" cy="450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0051C2" id="Ink 91" o:spid="_x0000_s1026" type="#_x0000_t75" style="position:absolute;margin-left:237.65pt;margin-top:-3.05pt;width:46pt;height:36.8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">
                <v:imagedata r:id="rId3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651D566F" wp14:editId="25F18B24">
                <wp:simplePos x="0" y="0"/>
                <wp:positionH relativeFrom="column">
                  <wp:posOffset>2820670</wp:posOffset>
                </wp:positionH>
                <wp:positionV relativeFrom="paragraph">
                  <wp:posOffset>12065</wp:posOffset>
                </wp:positionV>
                <wp:extent cx="203200" cy="235585"/>
                <wp:effectExtent l="38100" t="38100" r="38100" b="4381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03200" cy="235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D45828" id="Ink 88" o:spid="_x0000_s1026" type="#_x0000_t75" style="position:absolute;margin-left:221.4pt;margin-top:.25pt;width:17.4pt;height:19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">
                <v:imagedata r:id="rId3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3065F803" wp14:editId="7969F612">
                <wp:simplePos x="0" y="0"/>
                <wp:positionH relativeFrom="column">
                  <wp:posOffset>855334</wp:posOffset>
                </wp:positionH>
                <wp:positionV relativeFrom="paragraph">
                  <wp:posOffset>62446</wp:posOffset>
                </wp:positionV>
                <wp:extent cx="571320" cy="184320"/>
                <wp:effectExtent l="38100" t="38100" r="13335" b="4445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571320" cy="18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B2EF1C" id="Ink 54" o:spid="_x0000_s1026" type="#_x0000_t75" style="position:absolute;margin-left:66.65pt;margin-top:4.2pt;width:46.4pt;height:15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">
                <v:imagedata r:id="rId3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5B884E71" wp14:editId="6F0A13E8">
                <wp:simplePos x="0" y="0"/>
                <wp:positionH relativeFrom="column">
                  <wp:posOffset>438150</wp:posOffset>
                </wp:positionH>
                <wp:positionV relativeFrom="paragraph">
                  <wp:posOffset>-52705</wp:posOffset>
                </wp:positionV>
                <wp:extent cx="405725" cy="291600"/>
                <wp:effectExtent l="38100" t="38100" r="13970" b="3873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05725" cy="29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08D7D3" id="Ink 53" o:spid="_x0000_s1026" type="#_x0000_t75" style="position:absolute;margin-left:33.8pt;margin-top:-4.85pt;width:33.4pt;height:24.3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">
                <v:imagedata r:id="rId40" o:title=""/>
              </v:shape>
            </w:pict>
          </mc:Fallback>
        </mc:AlternateContent>
      </w:r>
    </w:p>
    <w:p w14:paraId="224FFA3E" w14:textId="46B37C8E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1B8A3C9D" wp14:editId="5AAB5E5F">
                <wp:simplePos x="0" y="0"/>
                <wp:positionH relativeFrom="column">
                  <wp:posOffset>5200174</wp:posOffset>
                </wp:positionH>
                <wp:positionV relativeFrom="paragraph">
                  <wp:posOffset>-350344</wp:posOffset>
                </wp:positionV>
                <wp:extent cx="1347120" cy="932040"/>
                <wp:effectExtent l="38100" t="38100" r="37465" b="4635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347120" cy="93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855481" id="Ink 99" o:spid="_x0000_s1026" type="#_x0000_t75" style="position:absolute;margin-left:408.75pt;margin-top:-28.3pt;width:107.45pt;height:74.8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">
                <v:imagedata r:id="rId4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2E21BBB4" wp14:editId="5863489F">
                <wp:simplePos x="0" y="0"/>
                <wp:positionH relativeFrom="column">
                  <wp:posOffset>4567555</wp:posOffset>
                </wp:positionH>
                <wp:positionV relativeFrom="paragraph">
                  <wp:posOffset>-306705</wp:posOffset>
                </wp:positionV>
                <wp:extent cx="492125" cy="839470"/>
                <wp:effectExtent l="38100" t="38100" r="28575" b="36830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492125" cy="839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11209" id="Ink 96" o:spid="_x0000_s1026" type="#_x0000_t75" style="position:absolute;margin-left:358.95pt;margin-top:-24.85pt;width:40.15pt;height:67.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">
                <v:imagedata r:id="rId44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3DBD9499" wp14:editId="5BA65155">
                <wp:simplePos x="0" y="0"/>
                <wp:positionH relativeFrom="column">
                  <wp:posOffset>2364094</wp:posOffset>
                </wp:positionH>
                <wp:positionV relativeFrom="paragraph">
                  <wp:posOffset>-435664</wp:posOffset>
                </wp:positionV>
                <wp:extent cx="2160360" cy="1184400"/>
                <wp:effectExtent l="38100" t="38100" r="24130" b="4762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2160360" cy="118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D7511D" id="Ink 85" o:spid="_x0000_s1026" type="#_x0000_t75" style="position:absolute;margin-left:185.45pt;margin-top:-35pt;width:171.5pt;height:94.6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">
                <v:imagedata r:id="rId4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93D4CE8" wp14:editId="7E8EB713">
                <wp:simplePos x="0" y="0"/>
                <wp:positionH relativeFrom="column">
                  <wp:posOffset>-628015</wp:posOffset>
                </wp:positionH>
                <wp:positionV relativeFrom="paragraph">
                  <wp:posOffset>111760</wp:posOffset>
                </wp:positionV>
                <wp:extent cx="306070" cy="240030"/>
                <wp:effectExtent l="38100" t="38100" r="0" b="3937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06070" cy="240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AC9499" id="Ink 44" o:spid="_x0000_s1026" type="#_x0000_t75" style="position:absolute;margin-left:-50.15pt;margin-top:8.1pt;width:25.5pt;height:20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">
                <v:imagedata r:id="rId4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B9302A7" wp14:editId="26236FB8">
                <wp:simplePos x="0" y="0"/>
                <wp:positionH relativeFrom="column">
                  <wp:posOffset>-286946</wp:posOffset>
                </wp:positionH>
                <wp:positionV relativeFrom="paragraph">
                  <wp:posOffset>69416</wp:posOffset>
                </wp:positionV>
                <wp:extent cx="170640" cy="206280"/>
                <wp:effectExtent l="38100" t="38100" r="7620" b="48260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70640" cy="20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3856F1" id="Ink 37" o:spid="_x0000_s1026" type="#_x0000_t75" style="position:absolute;margin-left:-23.3pt;margin-top:4.75pt;width:14.9pt;height:17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">
                <v:imagedata r:id="rId5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8731D01" wp14:editId="1FF0EDAA">
                <wp:simplePos x="0" y="0"/>
                <wp:positionH relativeFrom="column">
                  <wp:posOffset>-461010</wp:posOffset>
                </wp:positionH>
                <wp:positionV relativeFrom="paragraph">
                  <wp:posOffset>121920</wp:posOffset>
                </wp:positionV>
                <wp:extent cx="195580" cy="213995"/>
                <wp:effectExtent l="38100" t="38100" r="7620" b="4000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95580" cy="213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EC2E5A" id="Ink 34" o:spid="_x0000_s1026" type="#_x0000_t75" style="position:absolute;margin-left:-37pt;margin-top:8.9pt;width:16.8pt;height:18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">
                <v:imagedata r:id="rId52" o:title=""/>
              </v:shape>
            </w:pict>
          </mc:Fallback>
        </mc:AlternateContent>
      </w:r>
      <w:r w:rsidR="00E55A3B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353E83B" wp14:editId="5BDC9C8C">
                <wp:simplePos x="0" y="0"/>
                <wp:positionH relativeFrom="column">
                  <wp:posOffset>-1219346</wp:posOffset>
                </wp:positionH>
                <wp:positionV relativeFrom="paragraph">
                  <wp:posOffset>390896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61B04E" id="Ink 30" o:spid="_x0000_s1026" type="#_x0000_t75" style="position:absolute;margin-left:-96.7pt;margin-top:30.1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">
                <v:imagedata r:id="rId54" o:title=""/>
              </v:shape>
            </w:pict>
          </mc:Fallback>
        </mc:AlternateContent>
      </w:r>
    </w:p>
    <w:p w14:paraId="3D5125AA" w14:textId="67F8DC24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51222D8A" wp14:editId="5F5B578B">
                <wp:simplePos x="0" y="0"/>
                <wp:positionH relativeFrom="column">
                  <wp:posOffset>3936934</wp:posOffset>
                </wp:positionH>
                <wp:positionV relativeFrom="paragraph">
                  <wp:posOffset>134706</wp:posOffset>
                </wp:positionV>
                <wp:extent cx="341640" cy="131400"/>
                <wp:effectExtent l="38100" t="38100" r="26670" b="46990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41640" cy="1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10E393" id="Ink 93" o:spid="_x0000_s1026" type="#_x0000_t75" style="position:absolute;margin-left:309.3pt;margin-top:9.9pt;width:28.3pt;height:11.8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">
                <v:imagedata r:id="rId56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7FA3FCB0" wp14:editId="0F0724E6">
                <wp:simplePos x="0" y="0"/>
                <wp:positionH relativeFrom="column">
                  <wp:posOffset>3576574</wp:posOffset>
                </wp:positionH>
                <wp:positionV relativeFrom="paragraph">
                  <wp:posOffset>16986</wp:posOffset>
                </wp:positionV>
                <wp:extent cx="387000" cy="272160"/>
                <wp:effectExtent l="38100" t="38100" r="45085" b="45720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87000" cy="27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D9E6C9" id="Ink 92" o:spid="_x0000_s1026" type="#_x0000_t75" style="position:absolute;margin-left:280.9pt;margin-top:.65pt;width:31.85pt;height:22.8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">
                <v:imagedata r:id="rId5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10E8B028" wp14:editId="7B67C591">
                <wp:simplePos x="0" y="0"/>
                <wp:positionH relativeFrom="column">
                  <wp:posOffset>1818640</wp:posOffset>
                </wp:positionH>
                <wp:positionV relativeFrom="paragraph">
                  <wp:posOffset>-421640</wp:posOffset>
                </wp:positionV>
                <wp:extent cx="342265" cy="866140"/>
                <wp:effectExtent l="38100" t="38100" r="38735" b="3556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342265" cy="866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7BC4FD" id="Ink 58" o:spid="_x0000_s1026" type="#_x0000_t75" style="position:absolute;margin-left:142.5pt;margin-top:-33.9pt;width:28.35pt;height:69.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">
                <v:imagedata r:id="rId60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24E3885C" wp14:editId="47BB180A">
                <wp:simplePos x="0" y="0"/>
                <wp:positionH relativeFrom="column">
                  <wp:posOffset>-512666</wp:posOffset>
                </wp:positionH>
                <wp:positionV relativeFrom="paragraph">
                  <wp:posOffset>262506</wp:posOffset>
                </wp:positionV>
                <wp:extent cx="248400" cy="87480"/>
                <wp:effectExtent l="38100" t="38100" r="31115" b="4000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248400" cy="8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7F8A9C" id="Ink 36" o:spid="_x0000_s1026" type="#_x0000_t75" style="position:absolute;margin-left:-41.05pt;margin-top:19.95pt;width:20.95pt;height:8.3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">
                <v:imagedata r:id="rId62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4C09E92" wp14:editId="015A7A94">
                <wp:simplePos x="0" y="0"/>
                <wp:positionH relativeFrom="column">
                  <wp:posOffset>-727226</wp:posOffset>
                </wp:positionH>
                <wp:positionV relativeFrom="paragraph">
                  <wp:posOffset>-685014</wp:posOffset>
                </wp:positionV>
                <wp:extent cx="2446200" cy="1620360"/>
                <wp:effectExtent l="38100" t="38100" r="30480" b="438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446200" cy="162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FB164E" id="Ink 31" o:spid="_x0000_s1026" type="#_x0000_t75" style="position:absolute;margin-left:-57.95pt;margin-top:-54.65pt;width:194pt;height:129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">
                <v:imagedata r:id="rId64" o:title=""/>
              </v:shape>
            </w:pict>
          </mc:Fallback>
        </mc:AlternateContent>
      </w:r>
    </w:p>
    <w:p w14:paraId="5143696D" w14:textId="6BCD5A8C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4017AC76" wp14:editId="728F9E02">
                <wp:simplePos x="0" y="0"/>
                <wp:positionH relativeFrom="column">
                  <wp:posOffset>-516626</wp:posOffset>
                </wp:positionH>
                <wp:positionV relativeFrom="paragraph">
                  <wp:posOffset>-116719</wp:posOffset>
                </wp:positionV>
                <wp:extent cx="267840" cy="462240"/>
                <wp:effectExtent l="12700" t="38100" r="37465" b="4635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267840" cy="46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2EE7B6" id="Ink 35" o:spid="_x0000_s1026" type="#_x0000_t75" style="position:absolute;margin-left:-41.4pt;margin-top:-9.9pt;width:22.55pt;height:37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">
                <v:imagedata r:id="rId66" o:title=""/>
              </v:shape>
            </w:pict>
          </mc:Fallback>
        </mc:AlternateContent>
      </w:r>
    </w:p>
    <w:p w14:paraId="322729BE" w14:textId="19A85E12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6B2D8D36" wp14:editId="1CF383A7">
                <wp:simplePos x="0" y="0"/>
                <wp:positionH relativeFrom="column">
                  <wp:posOffset>-532826</wp:posOffset>
                </wp:positionH>
                <wp:positionV relativeFrom="paragraph">
                  <wp:posOffset>240891</wp:posOffset>
                </wp:positionV>
                <wp:extent cx="101160" cy="136440"/>
                <wp:effectExtent l="38100" t="38100" r="38735" b="4191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0116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F21AD" id="Ink 46" o:spid="_x0000_s1026" type="#_x0000_t75" style="position:absolute;margin-left:-42.65pt;margin-top:18.25pt;width:9.35pt;height:12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">
                <v:imagedata r:id="rId68" o:title="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EB9594A" wp14:editId="5C0CFCAD">
                <wp:simplePos x="0" y="0"/>
                <wp:positionH relativeFrom="column">
                  <wp:posOffset>-601946</wp:posOffset>
                </wp:positionH>
                <wp:positionV relativeFrom="paragraph">
                  <wp:posOffset>222531</wp:posOffset>
                </wp:positionV>
                <wp:extent cx="86040" cy="130320"/>
                <wp:effectExtent l="38100" t="38100" r="0" b="3492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8604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380268" id="Ink 45" o:spid="_x0000_s1026" type="#_x0000_t75" style="position:absolute;margin-left:-48.1pt;margin-top:16.8pt;width:8.15pt;height:11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">
                <v:imagedata r:id="rId70" o:title=""/>
              </v:shape>
            </w:pict>
          </mc:Fallback>
        </mc:AlternateContent>
      </w:r>
    </w:p>
    <w:p w14:paraId="792ACFF1" w14:textId="51AAA5D8" w:rsidR="00493293" w:rsidRDefault="001C1523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AA93A52" wp14:editId="0E0CC9F6">
                <wp:simplePos x="0" y="0"/>
                <wp:positionH relativeFrom="column">
                  <wp:posOffset>-385586</wp:posOffset>
                </wp:positionH>
                <wp:positionV relativeFrom="paragraph">
                  <wp:posOffset>58861</wp:posOffset>
                </wp:positionV>
                <wp:extent cx="327240" cy="157320"/>
                <wp:effectExtent l="38100" t="38100" r="3175" b="4635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32724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A625C3" id="Ink 47" o:spid="_x0000_s1026" type="#_x0000_t75" style="position:absolute;margin-left:-31.05pt;margin-top:3.95pt;width:27.15pt;height:13.8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">
                <v:imagedata r:id="rId72" o:title=""/>
              </v:shape>
            </w:pict>
          </mc:Fallback>
        </mc:AlternateContent>
      </w:r>
    </w:p>
    <w:p w14:paraId="731560FF" w14:textId="1637198A" w:rsidR="00493293" w:rsidRDefault="00493293">
      <w:pPr>
        <w:rPr>
          <w:sz w:val="28"/>
          <w:szCs w:val="28"/>
        </w:rPr>
      </w:pPr>
    </w:p>
    <w:p w14:paraId="5ADB8332" w14:textId="3244FA9E" w:rsidR="00493293" w:rsidRDefault="00493293">
      <w:pPr>
        <w:rPr>
          <w:sz w:val="28"/>
          <w:szCs w:val="28"/>
        </w:rPr>
      </w:pPr>
    </w:p>
    <w:p w14:paraId="1B4F56FE" w14:textId="4DC90EB6" w:rsidR="00493293" w:rsidRDefault="00493293">
      <w:pPr>
        <w:rPr>
          <w:sz w:val="28"/>
          <w:szCs w:val="28"/>
        </w:rPr>
      </w:pPr>
    </w:p>
    <w:p w14:paraId="35463E0D" w14:textId="77777777" w:rsidR="00493293" w:rsidRDefault="00493293">
      <w:pPr>
        <w:rPr>
          <w:sz w:val="28"/>
          <w:szCs w:val="28"/>
        </w:rPr>
      </w:pPr>
    </w:p>
    <w:p w14:paraId="2C39E5BE" w14:textId="6F53BCA2" w:rsidR="007B4A91" w:rsidRDefault="007B4A91">
      <w:pPr>
        <w:rPr>
          <w:sz w:val="28"/>
          <w:szCs w:val="28"/>
        </w:rPr>
      </w:pPr>
    </w:p>
    <w:p w14:paraId="442F6C1C" w14:textId="7A789141" w:rsidR="007B4A91" w:rsidRDefault="007B4A91">
      <w:pPr>
        <w:rPr>
          <w:sz w:val="28"/>
          <w:szCs w:val="28"/>
        </w:rPr>
      </w:pPr>
    </w:p>
    <w:p w14:paraId="6A534FF3" w14:textId="7E6954EF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C624C5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3217D709" w14:textId="2B282F2D" w:rsidR="001C1523" w:rsidRDefault="001C1523">
      <w:pPr>
        <w:rPr>
          <w:sz w:val="28"/>
          <w:szCs w:val="28"/>
        </w:rPr>
      </w:pPr>
    </w:p>
    <w:p w14:paraId="3FA68EF0" w14:textId="61B4F9DA" w:rsidR="001C1523" w:rsidRPr="00B941DA" w:rsidRDefault="001C1523">
      <w:pPr>
        <w:rPr>
          <w:color w:val="FF0000"/>
          <w:sz w:val="28"/>
          <w:szCs w:val="28"/>
        </w:rPr>
      </w:pPr>
      <w:r w:rsidRPr="00B941DA">
        <w:rPr>
          <w:color w:val="FF0000"/>
          <w:sz w:val="28"/>
          <w:szCs w:val="28"/>
        </w:rPr>
        <w:t xml:space="preserve">Ans. </w:t>
      </w:r>
      <w:r w:rsidR="00B941DA" w:rsidRPr="00B941DA">
        <w:rPr>
          <w:color w:val="FF0000"/>
          <w:sz w:val="28"/>
          <w:szCs w:val="28"/>
        </w:rPr>
        <w:t>–</w:t>
      </w:r>
      <w:r w:rsidRPr="00B941DA">
        <w:rPr>
          <w:color w:val="FF0000"/>
          <w:sz w:val="28"/>
          <w:szCs w:val="28"/>
        </w:rPr>
        <w:t xml:space="preserve"> </w:t>
      </w:r>
      <w:r w:rsidR="00B941DA" w:rsidRPr="00B941DA">
        <w:rPr>
          <w:color w:val="FF0000"/>
          <w:sz w:val="28"/>
          <w:szCs w:val="28"/>
        </w:rPr>
        <w:t xml:space="preserve">Escape Story will make the player more engaging. </w:t>
      </w:r>
    </w:p>
    <w:p w14:paraId="24B987DE" w14:textId="687FDD86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1523"/>
    <w:rsid w:val="003C030C"/>
    <w:rsid w:val="00493293"/>
    <w:rsid w:val="00556965"/>
    <w:rsid w:val="007B4A91"/>
    <w:rsid w:val="00A56CFB"/>
    <w:rsid w:val="00B941DA"/>
    <w:rsid w:val="00E55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customXml" Target="ink/ink30.xml"/><Relationship Id="rId6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66" Type="http://schemas.openxmlformats.org/officeDocument/2006/relationships/image" Target="media/image31.png"/><Relationship Id="rId74" Type="http://schemas.openxmlformats.org/officeDocument/2006/relationships/theme" Target="theme/theme1.xml"/><Relationship Id="rId5" Type="http://schemas.openxmlformats.org/officeDocument/2006/relationships/customXml" Target="ink/ink1.xml"/><Relationship Id="rId61" Type="http://schemas.openxmlformats.org/officeDocument/2006/relationships/customXml" Target="ink/ink29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image" Target="media/image30.png"/><Relationship Id="rId69" Type="http://schemas.openxmlformats.org/officeDocument/2006/relationships/customXml" Target="ink/ink33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4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customXml" Target="ink/ink28.xml"/><Relationship Id="rId67" Type="http://schemas.openxmlformats.org/officeDocument/2006/relationships/customXml" Target="ink/ink32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54" Type="http://schemas.openxmlformats.org/officeDocument/2006/relationships/image" Target="media/image25.png"/><Relationship Id="rId62" Type="http://schemas.openxmlformats.org/officeDocument/2006/relationships/image" Target="media/image29.png"/><Relationship Id="rId70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customXml" Target="ink/ink31.xm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" Type="http://schemas.openxmlformats.org/officeDocument/2006/relationships/customXml" Target="ink/ink2.xml"/><Relationship Id="rId71" Type="http://schemas.openxmlformats.org/officeDocument/2006/relationships/customXml" Target="ink/ink3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2:15.3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 872 24575,'9'-8'0,"3"-5"0,1-7 0,3-3 0,1-2 0,0 1 0,-2 1 0,-2 0 0,-3-2 0,-5 1 0,-3 0 0,-2 3 0,0 2 0,0 0 0,0 3 0,0 1 0,0 0 0,0 4 0,0 1 0,0 2 0,0 4 0,1 17 0,3 3 0,2 16 0,6-1 0,3-1 0,2 0 0,0-4 0,0-5 0,-1-3 0,1-1 0,-1-3 0,-1-3 0,-2-2 0,-5-4 0,-9 0 0,-13-1 0,-14 2 0,-13 2 0,-9 1 0,-1 0 0,6 0 0,10 0 0,10-3 0,6 2 0,13-6 0,6 2 0,14-4 0,9 0 0,4 0 0,2 0 0,0 0 0,-4 0 0,-2 0 0,-5-3 0,-1-4 0,-1-1 0,1-4 0,-1 1 0,1-1 0,-2-3 0,-1-3 0,-1-1 0,-4 0 0,-2 2 0,-2 0 0,-2 1 0,0 0 0,2-1 0,1 1 0,2-3 0,2-3 0,3-5 0,5-2 0,3-1 0,1 2 0,1 6 0,-2 4 0,-1 4 0,-1 5 0,-2 0 0,-1 4 0,-3 2 0,-3 2 0,-7 1 0,-10 0 0,-7 0 0,-6 0 0,-5 3 0,1 5 0,2 7 0,4 6 0,7 6 0,2 2 0,3 0 0,-1 0 0,1-4 0,3 0 0,1-2 0,2-3 0,0-3 0,1-5 0,5-4 0,4-3 0,6-2 0,5-1 0,1 1 0,-1-2 0,-2-1 0,-3 0 0,0 0 0,2-3 0,2-6 0,5-6 0,6-6 0,3-1 0,2-1 0,0 0 0,0 3 0,-3-2 0,-4 2 0,-6 0 0,-7 2 0,-5 1 0,-3 1 0,-5 0 0,-1-1 0,-2 1 0,0 0 0,-2 2 0,-3 1 0,-4 3 0,-3 3 0,-4 1 0,-2 2 0,-3 1 0,0 2 0,0 1 0,6 0 0,1 3 0,8 4 0,-2 6 0,3 8 0,1 2 0,2 3 0,2-2 0,1-1 0,2-2 0,4-3 0,4-3 0,3-6 0,0-4 0,1-2 0,-1-2 0,-1-1 0,-1 0 0,1-3 0,-1-6 0,-1-6 0,0-6 0,-3-2 0,-4 1 0,0-2 0,-2 4 0,1 2 0,-2 6 0,-1 2 0,0 5 0,2 2 0,0 3 0,1 5 0,3 5 0,2 4 0,6 2 0,14 1 0,9-3 0,6-3 0,0-5 0,-11-4 0,-5-2 0,-4 0 0,-11-1 0,-4-7 0,-8-5 0,0-6 0,0-2 0,0 0 0,0 0 0,0-1 0,0 1 0,0 2 0,-3 1 0,-1 4 0,-2 0 0,-1 1 0,-1 3 0,1 2 0,1 3 0,2 5 0,3 7 0,1 11 0,4 20 0,3 9 0,0 2 0,0-2 0,-2-13 0,-1-3 0,0-5 0,-2-5 0,2-2 0,0-3 0,2 0 0,2 1 0,0-1 0,1 1 0,-4-6 0,2 1 0,-5-7 0,0 4 0,2-1 0,-2 1 0,1 0 0,1-1 0,-2 1 0,2 1 0,-2 1 0,2 3 0,0 0 0,0 3 0,0-1 0,0 2 0,0 1 0,-1-2 0,0-4 0,0-9 0,-1-9 0,-1-10 0,-1-7 0,0-7 0,0-3 0,0-5 0,0-7 0,0-4 0,0-3 0,0 4 0,0 4 0,-2 5 0,0 6 0,-2 4 0,-1 6 0,0 5 0,0 1 0,0 3 0,0-1 0,-1 1 0,1 1 0,2 2 0,1-3 0,2 6 0,0-3 0,0 4 0,0-2 0,0 1 0,0 0 0,1 1 0,4 0 0,2 1 0,4 0 0,3 1 0,0 3 0,0 0 0,0 1 0,0 0 0,5 0 0,-8 0 0,4 4 0,-9 5 0,0 6 0,-2-3 0,-3 5 0,-1-6 0,0 4 0,0 1 0,0 3 0,-4 0 0,-6 2 0,-5 0 0,-5-1 0,-1-2 0,4-1 0,1-1 0,1-1 0,6-4 0,2-3 0,9-6 0,3-4 0,11-8 0,3-3 0,5-4 0,-1 4 0,-2 2 0,1 0 0,-1 2 0,-1-1 0,1 2 0,1-1 0,-1-2 0,0-1 0,-2-3 0,-2-1 0,-5 0 0,0-4 0,-8 8 0,-1-4 0,-3 3 0,0 2 0,0-5 0,0 7 0,0-3 0,0 0 0,0 1 0,0-1 0,0 0 0,0 0 0,0-1 0,0 1 0,0-3 0,0 2 0,0 0 0,-7-3 0,2 6 0,-6-2 0,4 8 0,0 0 0,1 2 0,2 2 0,-1 1 0,1 3 0,1 4 0,1 4 0,2 3 0,0 1 0,0 0 0,0 1 0,0-1 0,0 2 0,0 1 0,0 0 0,0 0 0,0-3 0,0 0 0,0-3 0,7 1 0,-3-7 0,8 1 0,-2-6 0,5 0 0,1 0 0,1-2 0,-1 0 0,0 0 0,-2 0 0,0 0 0,0-2 0,3-1 0,2-5 0,0-3 0,2-4 0,-9 5 0,0-2 0,-10 6 0,-3-2 0,-14 2 0,-5 3 0,3 1 0,4 2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28.86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23 24575,'0'-8'0,"0"-2"0,0 0 0,0-5 0,4-8 0,2-11 0,3-5 0,2-5 0,-2 4 0,1-5 0,2-11 0,7-13 0,9-10 0,4 2 0,3 14 0,-5 20 0,-6 17 0,-5 13 0,-2 8 0,-1 4 0,2 1 0,1 4 0,2 4 0,0 4 0,-2 5 0,0-1 0,-3 1 0,-1-2 0,-4-2 0,-3-3 0,-5-7 0,-2-4 0,-1-4 0,0-5 0,0-3 0,3-3 0,9-5 0,12-4 0,15-3 0,9 1 0,7 5 0,4 4 0,3 6 0,3 3 0,-2 4 0,-3 3 0,-8 2 0,-13 0 0,-10 2 0,-11 5 0,-8 6 0,-5 5 0,-4 0 0,-1 1 0,0-11 0,0-3 0,2-14 0,5-3 0,4 0 0,9-3 0,11-1 0,10-1 0,8 1 0,-1 6 0,-2 5 0,-3 4 0,-1 1 0,3 2 0,-3 7 0,1 12 0,-4 14 0,-3 9 0,-3 8 0,-5-2 0,-8-5 0,-9-8 0,-5-11 0,-5-6 0,-1-8 0,-2-1 0,-1-7 0,-7-1 0,-5 0 0,-3-1 0,-3 0 0,9 0 0,-2-1 0,9 1 0,2 0 0,1 3 0,2 2 0,0 4 0,0 9 0,0 10 0,-2 10 0,-8 2 0,-9 0 0,-10-6 0,-5-7 0,-1-7 0,1-9 0,0-5 0,1-5 0,-3-2 0,2-1 0,2-2 0,5-4 0,2-5 0,13 6 0,2 5 0,11 11 0,1 4 0,1 1 0,-2-1 0,-1-2 0,-1-5 0,-7-3 0,-7-4 0,-12-1 0,-23 0 0,-22 1 0,-17 4 0,-4 3 0,19 2 0,20-1 0,20-5 0,14 0 0,5 2 0,-2 4 0,-4 4 0,-11 7 0,14-11 0,-3 1 0,15-11 0,0 0 0,1 0 0,0 0 0,-7 2 0,-12 5 0,-21 11 0,-17 8 0,-7 6 0,7-2 0,17-12 0,16-7 0,14-8 0,8-4 0,4-4 0,2-5 0,1-4 0,0-5 0,0 0 0,0 0 0,0 1 0,-2 3 0,-3 1 0,-6-3 0,3 6 0,-5-4 0,5 8 0,0-2 0,2 0 0,0 3 0,1 0 0,-2 2 0,4 0 0,-1-1 0,4 1 0,0-2 0,0 1 0,0-2 0,0 0 0,0-1 0,-1 2 0,-4 3 0,-2 1 0,-3 0 0,2 0 0,3-1 0,3-1 0,1 0 0,1-2 0,0 3 0,0 0 0</inkml:trace>
  <inkml:trace contextRef="#ctx0" brushRef="#br0" timeOffset="2816">351 598 20100,'2'-9'0,"-1"5"2100,-2-2-2100,-2 4 759,1-1-759,-2-1 392,0 0-392,2-2 1224,0 2-1224,2-1 0,0 0 0,0 1 0,0-1 0,0-1 0,0-2 0,0-4 0,0 4 0,0-3 0,-2 7 0,-1 0 0,-1 3 0,-6 1 0,4 0 0,-10 0 0,10 0 0,-6 0 0,6 3 0,0 3 0,2 5 0,2 6 0,2 4 0,0 3 0,0 2 0,0 0 0,4-1 0,4-1 0,4 0 0,5-3 0,0-2 0,1-3 0,1-6 0,2-5 0,0-4 0,-2-1 0,-1 0 0,-4-1 0,-1-4 0,-3-7 0,-1-7 0,-2-5 0,-1-2 0,-1-3 0,-3 1 0,0-1 0,-2 3 0,0 3 0,0 2 0,0 2 0,-2 1 0,-3 5 0,-3 2 0,-3 4 0,-1 4 0,0 1 0,-1 2 0,0 0 0,-1 0 0,0 0 0,-4 0 0,7 0 0,-3 0 0,10 1 0,0 2 0,2 4 0,2 4 0,0 4 0,0 3 0,2 3 0,6 3 0,8 2 0,5 1 0,1-1 0,-3-1 0,-5-2 0,-4 0 0,-4 0 0,-5 1 0,-1 1 0,0 1 0,0 1 0,0 1 0,0-1 0,0 0 0,0-4 0,0-4 0,0-1 0,0-3 0,-1-3 0,-1-5 0,-2-3 0,-1-4 0,-2 0 0,-2 0 0,-1-3 0,2-9 0,2-9 0,4-11 0,2 0 0,0 12 0,0 8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27.4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87 24575,'40'-41'0,"-2"6"0,4-4 0,11-11 0,4-2 0,6-4 0,1-1 0,1 3 0,0 1 0,-5 4 0,0 0 0,5-4 0,1-2 0,5-3 0,0-2 0,3-4 0,0 0 0,-6 3 0,-2 3 0,-8 7 0,-3 3 0,-9 9 0,-3 3 0,17-10 0,-20 18 0,-15 13 0,-8 10 0,-4 3 0,-3 2 0,-2-2 0,-2 0 0,-2-2 0,-2 0 0,-1 1 0,-1 0 0,0-1 0,0-2 0,-3-2 0,-11-3 0,-13-3 0,-10 0 0,-8 1 0,6 3 0,2 4 0,3 3 0,5 2 0,2 1 0,7 0 0,6 0 0,10 0 0,22 3 0,1 1 0,17 4 0,-6 1 0,1 0 0,0 0 0,0 1 0,0-2 0,0 1 0,-4 0 0,-1 0 0,-5 0 0,-2 1 0,-1 1 0,-1 1 0,-2 0 0,-2 0 0,-4 0 0,-4-2 0,-3 2 0,-2 0 0,0 3 0,0 2 0,0 1 0,0 4 0,0 2 0,0 2 0,0 0 0,0 0 0,-1-3 0,-1-2 0,-1-6 0,-2-6 0,-2-5 0,0-3 0,-1-1 0,3 0 0,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38.2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16 24575,'14'1'0,"1"3"0,1 0 0,4 4 0,-7-5 0,5 0 0,-9-3 0,3 1 0,-1 1 0,0 2 0,0 2 0,1-1 0,0 1 0,-1-1 0,1-1 0,-1 1 0,0-1 0,0 0 0,1 0 0,-4-1 0,3 0 0,-3 0 0,3 1 0,0 0 0,1-2 0,-1-1 0,0-1 0,-2 0 0,0 0 0,-2-2 0,-2-1 0,-2-5 0,1-6 0,-1-7 0,1-2 0,0-1 0,-2 3 0,2 3 0,-2 2 0,2 4 0,0 1 0,-1 1 0,1-1 0,-2 0 0,0 2 0,-1 1 0,-1 2 0,0 5 0,2 12 0,0 6 0,1 10 0,-3-2 0,0-2 0,0-2 0,0-2 0,0-3 0,0 0 0,0 0 0,0 0 0,0 0 0,0-6 0,0 2 0,0-4 0,0 0 0,0-1 0,0-2 0,2-1 0,2-1 0,4-1 0,4-2 0,1 0 0,0 0 0,1 0 0,3 0 0,-6 0 0,4-3 0,-6-5 0,5-8 0,1-8 0,1-3 0,1 3 0,0 2 0,0 4 0,-2 1 0,-1 1 0,-1-1 0,-3 1 0,0-1 0,-4 1 0,-1-2 0,-1-1 0,-2 0 0,-2-2 0,0 2 0,0 1 0,0 2 0,0 2 0,0 0 0,0-2 0,0 6 0,0-2 0,0 5 0,0-2 0,0 1 0,0 2 0,0 1 0,0 0 0,0 0 0,0 1 0,0 0 0,0 1 0,0 16 0,0 7 0,0 14 0,0 5 0,-2-1 0,-2-5 0,-5-6 0,-3-8 0,-1-3 0,0 1 0,2-1 0,3 1 0,3 2 0,3 0 0,2 0 0,0-2 0,0-6 0,0 1 0,2-4 0,4 4 0,5 0 0,4-1 0,2-2 0,-1-3 0,0-3 0,1-1 0,-2-2 0,-2 0 0,-2 0 0,2 0 0,-7-2 0,5-4 0,-5-5 0,2-4 0,-4 6 0,0 2 0</inkml:trace>
  <inkml:trace contextRef="#ctx0" brushRef="#br0" timeOffset="1550">616 612 24575,'18'0'0,"6"0"0,6 0 0,3 0 0,1-4 0,-7-1 0,-4-2 0,-5 0 0,-1 3 0,-2-1 0,-3 1 0,-4 0 0,-1 3 0,-3 0 0,-2 1 0,0 0 0</inkml:trace>
  <inkml:trace contextRef="#ctx0" brushRef="#br0" timeOffset="3900">1012 755 24575,'-17'0'0,"1"0"0,-3 0 0,-4 3 0,-3 3 0,-3 3 0,1 4 0,1-2 0,5 2 0,3 5 0,10-8 0,3 6 0,6-5 0,0 3 0,0 3 0,3-1 0,4 0 0,4 1 0,6-3 0,4-3 0,3-4 0,4-4 0,3-3 0,1 0 0,1 0 0,-2 0 0,0 0 0,0-5 0,-3-5 0,0-7 0,-4-7 0,-2-2 0,-3-1 0,-5-2 0,-5 0 0,-4-1 0,-5 4 0,0 2 0,0 3 0,0 3 0,0 1 0,0 3 0,0 1 0,-1 0 0,-3 1 0,0 1 0,-2 1 0,2 0 0,1 2 0,1 0 0,2 3 0,0 0 0,0-1 0,0 1 0,0-1 0,0 2 0,0 3 0</inkml:trace>
  <inkml:trace contextRef="#ctx0" brushRef="#br0" timeOffset="7667">1196 668 24575,'0'19'0,"0"1"0,0 9 0,0 0 0,0 3 0,0-1 0,2-2 0,0 0 0,2-5 0,0 1 0,0-3 0,0-3 0,0 0 0,0-4 0,0-3 0,-1-4 0,-1-2 0,2-4 0,0 0 0,0-1 0,1-1 0,-1-1 0,-1-3 0,1-6 0,1-8 0,2-10 0,1-7 0,1-5 0,2 1 0,1 2 0,0 5 0,0 6 0,-1 6 0,0 8 0,-2 5 0,0 5 0,0 2 0,4 0 0,-6 1 0,3 5 0,-7 5 0,1 4 0,0 1 0,0 0 0,-2 2 0,0 1 0,-1 2 0,1 0 0,2-1 0,2-2 0,5-1 0,-3-8 0,7-2 0,-5-7 0,4 0 0,3 0 0,1-1 0,3-2 0,0-2 0,1-1 0,1-4 0,1-3 0,1-3 0,-3-4 0,-5-1 0,-4-5 0,-2-5 0,-5-1 0,-1-1 0,-1 4 0,-2 6 0,0 3 0,0 6 0,-2 1 0,0 3 0,0 1 0,0 1 0,-1 2 0,-2 2 0,-5 2 0,2 2 0,-5 0 0,5 2 0,0 4 0,2 8 0,3 9 0,1 7 0,0 5 0,0 1 0,0-1 0,0-4 0,0-4 0,0-5 0,0 0 0,0-11 0,0 3 0,2-8 0,5 2 0,7 0 0,9 1 0,7-1 0,4-2 0,2-2 0,-2-2 0,-4-3 0,-6-7 0,-4-7 0,-3-7 0,-1-4 0,-4-1 0,-3 1 0,-5 0 0,-2 2 0,-2 1 0,0 0 0,0 1 0,0 2 0,0 1 0,0 5 0,0-1 0,0 2 0,0 2 0,0 1 0,0 8 0,0 12 0,0 13 0,0 14 0,0 15 0,0 4 0,0-2 0,0-6 0,0-15 0,0-7 0,0-3 0,0-16 0,0-3 0,0-15 0,0-6 0,0-4 0,0-7 0,0-2 0,0 0 0,2 4 0,2 6 0,4 5 0,-2 8 0,2 4 0,-4 3 0,2 0 0,0 0 0,-1 0 0,-1 0 0,2 0 0,-1 0 0,3 0 0,0 0 0,1 0 0,0 1 0,-3 2 0,0 2 0,-1 2 0,-2 2 0,0 0 0,0 3 0,0 2 0,0 1 0,-1 1 0,0-1 0,-1 0 0,0-3 0,1 2 0,1-5 0,0 2 0,-1-7 0,1-1 0,1 3 0,-1-4 0,3 1 0,1-3 0,4 0 0,5 2 0,5 1 0,3-1 0,-10 0 0,-2-2 0</inkml:trace>
  <inkml:trace contextRef="#ctx0" brushRef="#br0" timeOffset="9983">455 490 24575,'0'8'0,"0"3"0,0-5 0,0 2 0,1-6 0,3 0 0,1-2 0,2 0 0,-1 0 0,-2 0 0,0 0 0,-1-2 0,-2-1 0,0-3 0,-1-1 0,0 1 0,0 0 0,-1 0 0,0 1 0,-4-1 0,-2 2 0,0 2 0,-1 2 0,3 0 0,2 2 0,2 3 0,1 2 0,0 2 0,0-2 0,1-3 0,3 0 0,7-1 0,-6-1 0,4-1 0</inkml:trace>
  <inkml:trace contextRef="#ctx0" brushRef="#br0" timeOffset="17350">2931 1188 24575,'4'11'0,"-1"4"0,-3 4 0,0-8 0,0-9 0,0-15 0,0-9 0,0-8 0,0-9 0,0-7 0,0-3 0,0 2 0,0 7 0,0 6 0,0 5 0,0 2 0,0 1 0,0 2 0,0 0 0,0 10 0,0-2 0,0 10 0,0-2 0,0 1 0,0-7 0,0-19 0,4-31 0,7-29 0,-4 41 0,1-1 0,8-39 0,-2 27 0,-7 27 0,-1 23 0,-3 7 0,1 7 0,1-2 0,1-1 0,2-8 0,5-10 0,4-9 0,3-1 0,-1 5 0,-5 11 0,-4 7 0,-4 5 0,-2 3 0,4-1 0,3-4 0,4-3 0,1-1 0,0 1 0,1 3 0,-1 3 0,0-1 0,1 2 0,-1-1 0,-3 2 0,-5 2 0,-4 5 0,-4 4 0,0 5 0,2 3 0,0 3 0,1 4 0,1 5 0,0 2 0,2 1 0,2-1 0,0 1 0,1 9 0,1 16 0,1 15 0,-1 13 0,1 1 0,-1-9 0,-1-14 0,-2-20 0,-3-12 0,-2-16 0,0-1 0,0-8 0,0 4 0,0 0 0,-1 1 0,-1-2 0,0-2 0,0-1 0,0-2 0,0 0 0,0 2 0,0 2 0,0 4 0,0 3 0,0 3 0,0 0 0,0-1 0,0-2 0,-2 7 0,0 9 0,-1 5 0,-1 1 0,2-9 0,0-10 0,0-8 0,2-4 0,0-2 0,-2-2 0,0 0 0,0 0 0,-1-3 0,-3 0 0,-4 0 0,-4-2 0,-2 0 0,-3-1 0,-2-2 0,6 0 0,-4-1 0,9 2 0,-2-1 0,0 1 0,0 1 0,-4 1 0,-4 1 0,-6 1 0,-5 0 0,-3 0 0,0 0 0,3 0 0,6 0 0,8 0 0,6 0 0,6 0 0,3 0 0</inkml:trace>
  <inkml:trace contextRef="#ctx0" brushRef="#br0" timeOffset="18833">3138 631 24575,'-4'7'0,"3"1"0,5 4 0,4 5 0,-3-11 0,-1 0 0,-4-15 0,0-4 0,0 1 0,0 1 0,-1 4 0,-1 4 0,-1 1 0,-1 2 0,3 0 0,1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33.42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20'0,"0"8"0,1 13 0,4 14 0,6 5 0,5 1 0,2-7 0,-4-10 0,-7-10 0,-4-9 0,-3-11 0,0-4 0,0-6 0,0 1 0,-1-1 0,-1-3 0,0-4 0,0-11 0,0-9 0,0-6 0,-1-2 0,1 5 0,2 1 0,0 11 0,0-3 0,3 7 0,3-3 0,5-1 0,7-1 0,1 2 0,2-2 0,0 0 0,-2 1 0,-1-3 0,-2 1 0,0 1 0,1 3 0,-1 3 0,0 3 0,-1 1 0,-1 0 0,-1 2 0,-1 1 0,1 2 0,-3 0 0,-1-2 0,-5 0 0,-4 0 0,-8 0 0,-8 3 0,-7 3 0,-12 10 0,-3 5 0,1 3 0,4-1 0,12-4 0,5-1 0,1 1 0,0 2 0,5-9 0,0 3 0,8-9 0,0 1 0,2 2 0,0 2 0,0-2 0,0 6 0,3-3 0,3 2 0,2-2 0,4-4 0,-1-2 0,1-2 0,1-1 0,-6-1 0,-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18.5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2 176 24575,'-2'-13'0,"6"-3"0,7-6 0,5-2 0,0 1 0,-2 3 0,-3 6 0,-3 2 0,-2 4 0,-3 2 0,-2 1 0,-1 0 0,-1 2 0,-3 0 0,-7 1 0,-6 2 0,-3 0 0,-2 3 0,5 4 0,3 5 0,4 3 0,3 4 0,3 2 0,2 0 0,1 0 0,1-2 0,0-3 0,0 3 0,1-8 0,5 1 0,-1-10 0,8 0 0,-1-2 0,3 0 0,1-2 0,0-3 0,-1-5 0,-1-4 0,-2-3 0,-3 1 0,-3 0 0,-5 0 0,-1 6 0,0-3 0,0 6 0,-1 0 0,-2 2 0,-4 2 0,-5 3 0,-3 0 0,-1 0 0,0 0 0,1 0 0,2 2 0,3 3 0,4 5 0,3-2 0,2 4 0,1-5 0,0 3 0,0 1 0,0 0 0,0 1 0,2-7 0,1 3 0,4-6 0,2 0 0,2 2 0,0-2 0,1 0 0,-3 0 0,7-2 0,-9 0 0,7 0 0,-10 0 0,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56.1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437 24575,'0'19'0,"6"5"0,6 8 0,5 8 0,7 7 0,0 1 0,-1-6 0,-4-10 0,-6-14 0,-5-4 0,-3-7 0,-1-2 0,-1-5 0,2 0 0,1 0 0,-1 0 0,-1-2 0,0-5 0,0-7 0,3-7 0,1-5 0,2 0 0,2 0 0,1 0 0,0 2 0,-2 2 0,1 4 0,-1 1 0,0 1 0,-1 1 0,-1 2 0,-1 3 0,-1 0 0,-1 1 0,-2 0 0,0 2 0,2 1 0,-3 4 0,2 1 0,-1 4 0,-2 4 0,1 4 0,0 3 0,1 2 0,1 1 0,1-2 0,4 2 0,-4-8 0,4 4 0,-3-9 0,3 1 0,3-1 0,1-2 0,2 0 0,0-2 0,0 0 0,1 0 0,-3-2 0,-1-1 0,-3-6 0,-4-3 0,-2-2 0,0-3 0,-2 1 0,0-3 0,0 7 0,-2-3 0,0 8 0,0-3 0,0 2 0,0 0 0,0 2 0,0 3 0,0 13 0,0 5 0,0 15 0,0 2 0,0 7 0,0 1 0,-2-2 0,-2-3 0,-1-5 0,1-6 0,2 0 0,2-10 0,0 0 0,0-8 0,1-1 0,3-1 0,3-2 0,4-2 0,3 0 0,2 0 0,3 0 0,2 0 0,0-4 0,-1-2 0,0-3 0,-1-3 0,0 0 0,0-3 0,-4-2 0,-2-3 0,-3-3 0,-5-1 0,-3-1 0,-2 3 0,0 0 0,0 1 0,0 4 0,0 0 0,0 3 0,0-3 0,0 4 0,0-2 0,0 9 0,0-2 0,0 5 0,0 4 0,0 5 0,0 9 0,0 8 0,0 9 0,0 9 0,0 8 0,-2 5 0,-1-3 0,-2-5 0,-1-10 0,1-9 0,2-8 0,1-9 0,2-6 0,0-6 0,0-9 0,0-6 0,2-8 0,2-3 0,2-1 0,3 0 0,1 5 0,1 4 0,1 4 0,1 5 0,0 3 0,1 1 0,3 2 0,7-3 0,7-2 0,9-3 0,7-2 0,1 3 0,-6 4 0,-10 5 0,-11 3 0,-8 0 0,-5 2 0,-4 4 0,-3 6 0,-1 6 0,0 4 0,0-1 0,0-2 0,0-2 0,0-3 0,0-3 0,1-5 0,2-3 0,2-3 0,1 0 0,3 0 0,2 0 0,2 0 0,3 0 0,0-1 0,3-3 0,4-4 0,2-5 0,4-2 0,-1-2 0,-4 2 0,0 0 0,-3 0 0,-2 0 0,0-2 0,-3 2 0,-2 0 0,-2 2 0,-5 2 0,-4 0 0,-2 0 0,-1 0 0,0 0 0,0 1 0,0-1 0,0 1 0,-1 2 0,-3 2 0,-5 1 0,-4 3 0,-2-1 0,-2 2 0,-1 1 0,-1 0 0,0 0 0,4 0 0,4 2 0,5 5 0,3 10 0,2 10 0,1 7 0,0 2 0,0-2 0,0-4 0,0-4 0,1-6 0,2-5 0,2-4 0,3-4 0,0-4 0,0-1 0,1-3 0,3-6 0,-4 3 0,6-8 0,-6 2 0,2-5 0,-1-1 0,-2 1 0,-1 0 0,-2 3 0,-2 1 0,-2 3 0,0 6 0,0 8 0,0 9 0,0 14 0,0 6 0,-2 2 0,-2 1 0,-3-1 0,0 6 0,2 8 0,3 6 0,2 2 0,0 1 0,0-4 0,0-8 0,0-8 0,0-10 0,0-7 0,0-6 0,-1-6 0,-2-7 0,-2-3 0,-3-1 0,-2-4 0,-3-7 0,-2-9 0,0-12 0,4-6 0,5-5 0,4-3 0,2 1 0,3 1 0,3 5 0,4 8 0,2 8 0,-3 7 0,-3 8 0,-4 4 0,-2 2 0</inkml:trace>
  <inkml:trace contextRef="#ctx0" brushRef="#br0" timeOffset="1850">546 69 24575,'0'10'0,"0"2"0,0 0 0,0 2 0,0 0 0,1 1 0,8-3 0,-3-3 0,9-3 0,-4-4 0,2-1 0,1-1 0,-2 0 0,-1-3 0,1-4 0,-3-5 0,0-7 0,-3 0 0,-4 0 0,0-2 0,-2 9 0,0-5 0,0 7 0,-5-2 0,-4 1 0,-2 3 0,-3 4 0,-1 2 0,0 2 0,1 0 0,1 0 0,5 4 0,4 4 0,2 5 0,2-4 0,0-2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48.0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84 24575,'0'14'0,"0"9"0,0 13 0,0 10 0,0 17 0,0 3 0,0-3 0,0-11 0,0-16 0,0-7 0,0-3 0,0-2 0,0-3 0,0-3 0,0 1 0,0-7 0,0 1 0,0-9 0,1-1 0,3-1 0,5-2 0,8 0 0,5 0 0,4 0 0,1 0 0,1 0 0,1 0 0,0 0 0,-2 0 0,-4 0 0,-2 0 0,-3 0 0,-3-3 0,-1-3 0,-2-4 0,-1-6 0,-1-1 0,-2-4 0,1-3 0,-3 0 0,-2-3 0,-2-1 0,-2 1 0,0 0 0,0 1 0,0 1 0,0 2 0,0 4 0,0 4 0,0 5 0,0 7 0,0 11 0,0 11 0,0 8 0,0 4 0,0 3 0,0 0 0,0-1 0,0-2 0,0-4 0,0-6 0,0-3 0,0-6 0,1-4 0,4-5 0,2-2 0,2-1 0,1 0 0,0-2 0,2-2 0,0-2 0,0-3 0,2 0 0,4-1 0,-6 5 0,5 0 0,-7 0 0,2-2 0,1-2 0,-3-3 0,-4 3 0,-3-3 0,-3 3 0,0-1 0,0 3 0,0 3 0</inkml:trace>
  <inkml:trace contextRef="#ctx0" brushRef="#br0" timeOffset="1781">409 48 24575,'0'8'0,"0"2"0,2-1 0,4 1 0,4-5 0,5-2 0,3-3 0,1 0 0,2 0 0,-8 0 0,0 0 0,-7-2 0,-1-1 0,-1-3 0,-1-3 0,-1-1 0,0 0 0,0 0 0,-1-3 0,-1 5 0,0-3 0,0 7 0,-2 0 0,-4 2 0,1 2 0,-7 0 0,0 0 0,-2 0 0,1 0 0,2 0 0,2 0 0,2 0 0,2 3 0,2 6 0,1 1 0,2-1 0,0-4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02.6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16 24575,'0'19'0,"0"5"0,0 5 0,0 4 0,0-2 0,0 1 0,0-1 0,0-2 0,0-3 0,0-4 0,0 0 0,0-2 0,0-1 0,0-1 0,0-3 0,0-3 0,0-2 0,0-6 0,0-5 0,0-7 0,2-8 0,2-6 0,1-4 0,2 2 0,0 2 0,2 4 0,2 1 0,1-1 0,0 0 0,1 2 0,0 1 0,-3 3 0,-1 2 0,0 3 0,-1 3 0,-1 2 0,-2 2 0,1 0 0,0 0 0,0 0 0,3 0 0,-1 0 0,3 0 0,-1 0 0,0 0 0,0 0 0,0 0 0,1-2 0,-1-2 0,1-3 0,-2-1 0,0-5 0,-4 5 0,0-4 0,-3 5 0,0-2 0,0 0 0,-2 2 0,0 1 0,0 0 0,0 2 0,0 4 0,0 4 0,0 8 0,0 7 0,0 3 0,0 3 0,0 1 0,0 1 0,0-1 0,0-2 0,0-3 0,0-2 0,0-2 0,0-5 0,0-3 0,1-4 0,2-2 0,3 0 0,3-1 0,3 0 0,0 0 0,1-2 0,1 0 0,1 0 0,1-4 0,0-4 0,1-5 0,-3-4 0,2-1 0,-7 6 0,3-5 0,-7 7 0,1-3 0,-2-1 0,-2 1 0,-2 0 0,0-2 0,0-1 0,0-3 0,0 0 0,0 0 0,-1 4 0,-4 0 0,-4 0 0,-3 0 0,-3 1 0,2 2 0,1 3 0,0 4 0,1 2 0,-3 3 0,5 0 0,-2 0 0,5 0 0,1 0 0,-1 0 0,2 1 0,-2 5 0,4-1 0,-4 7 0,4-3 0,0 3 0,0 0 0,2-1 0,0-1 0,0 1 0,2-3 0,7 1 0,-3-4 0,9 1 0,-6-4 0,4 0 0,-1 0 0,0-2 0,-1 0 0,-1 0 0,0 0 0,-1 0 0,2 0 0,1 0 0,2 0 0,4-1 0,3-2 0,1-4 0,1-2 0,-1-2 0,-4 2 0,0 1 0,-4 1 0,-1 1 0,-4-1 0,-3 1 0,-2 0 0,-2 0 0,1-1 0,-1 0 0,2 2 0,0-2 0,1 0 0,-2 2 0,0 0 0,-3 1 0,0 0 0,0 3 0,0 10 0,-2 5 0,-3 12 0,-1 11 0,-1 7 0,3 1 0,2-5 0,2-10 0,0-6 0,0-3 0,0-2 0,2-5 0,2-2 0,2-2 0,4-2 0,1-1 0,2-1 0,-1-2 0,1-3 0,0 0 0,1-1 0,-1-1 0,-1-2 0,0-3 0,-1-4 0,2-1 0,1-2 0,0-1 0,2 0 0,-3-3 0,-4 0 0,-3-2 0,-4-2 0,-1-3 0,-1 0 0,0 0 0,0 1 0,0-1 0,-2 2 0,-2 1 0,-4-1 0,1 10 0,0-2 0,3 7 0,-1-1 0,0 1 0,-2-1 0,1 2 0,-2 2 0,0 3 0,-1 1 0,-2 0 0,-1 0 0,0 0 0,-4 0 0,6 0 0,-5 1 0,9 1 0,-1 4 0,2 1 0,2 2 0,1 2 0,2 1 0,0 2 0,0-1 0,0 0 0,0-1 0,2-3 0,4-3 0,3-2 0,3-2 0,1-1 0,4-1 0,-6 0 0,5 0 0,-3 0 0,8 0 0,7 0 0,3 0 0,0-2 0,-4-2 0,-6-2 0,-2-2 0,-2-1 0,2-1 0,-9 3 0,2-3 0,-10 3 0,0-2 0,0-1 0,-2 0 0,0 0 0,0 0 0,1 1 0,1-1 0,0 4 0,0-4 0,-2 4 0,0-1 0,0-1 0,0 4 0,0 21 0,0 4 0,0 25 0,0-4 0,0-2 0,0-4 0,0-8 0,0-2 0,0-2 0,0-3 0,0-2 0,0-4 0,0-3 0,0-2 0,0-4 0,0 0 0,0 0 0,0-1 0,0 0 0,0-4 0,0-9 0,0-11 0,0-9 0,0-5 0,0-3 0,0 1 0,0 4 0,0 3 0,1 5 0,1 5 0,2 6 0,2 5 0,-1 3 0,0 3 0,1 1 0,-1 0 0,3 0 0,-2 0 0,3 0 0,-3 0 0,1 0 0,0 3 0,-1 5 0,-1-1 0,1 7 0,-2-2 0,1 3 0,-1 1 0,1 0 0,-1 1 0,-2-4 0,-1-2 0,1-6 0,0-3 0,0-6 0,0-5 0,-2-5 0,1-6 0,3 1 0,4 0-6784,4 3 6784,-1 5 0,-2 4 0,0 2 0,-2 1 0,1 0 0,-1 2 0,1 1 6784,0 1-6784,1 0 0,-1 0 0,-2 0 0,-1 0 0,1 0 0,-2 0 0,1 0 0,0 0 0,0 0 0,0 2 0,-1 3 0,-2 1 0,2 6 0,0-2 0,0 3 0,0 1 0,1-1 0,-3-3 0,0-2 0,-1-4 0,1-2 0,0 1 0,1-1 0,3 4 0,-1-2 0,5 2 0,-3-1 0,3 2 0,0-1 0,3 1 0,0-3 0,1-1 0,0-1 0,0-2 0,0 0 0,0 0 0,-1 0 0,-2-3 0,-1-2 0,-2-4 0,-4-4 0,-2 6 0,-2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45.0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 83 24575,'0'11'0,"0"0"0,0 2 0,0 1 0,0 1 0,0 5 0,0 6 0,0 7 0,0 8 0,0 1 0,0-3 0,0-8 0,0-7 0,0-5 0,0-3 0,-2 1 0,0 1 0,-1-6 0,0 3 0,0-8 0,0 4 0,-1 0 0,2 1 0,0 0 0,1-2 0,1 0 0,0-4 0,0-1 0,0-1 0,0-1 0,0 3 0,0-1 0,0 1 0,0-1 0,0 0 0,0 0 0,0 1 0,0-1 0,0-1 0,0 1 0,0 0 0,0 0 0,0 0 0,0 0 0,0-1 0,0 0 0,0 1 0,0-1 0,0 1 0,0-2 0,0 1 0,0-1 0,0 1 0,1-1 0,1-1 0,0 1 0,0-1 0,-2 2 0,0-1 0,-4-1 0,-2 0 0,0-2 0,1 0 0</inkml:trace>
  <inkml:trace contextRef="#ctx0" brushRef="#br0" timeOffset="2083">59 733 24575,'15'0'0,"4"0"0,7 0 0,0 0 0,-4 0 0,-2 0 0,-1 0 0,0 0 0,-1 0 0,-3 0 0,-2 0 0,-2-3 0,0-1 0,-2-2 0,0-1 0,-1 0 0,-3 0 0,0 0 0,-3 2 0,-1-1 0,-1-2 0,0-3 0,0 2 0,0-5 0,0 3 0,-1-3 0,-3 0 0,-3 0 0,-3 2 0,0-1 0,0 3 0,0 0 0,-3 1 0,5 2 0,-8 1 0,10 4 0,-7 0 0,6 2 0,-4 0 0,-2 0 0,-1 0 0,5 0 0,2 0 0</inkml:trace>
  <inkml:trace contextRef="#ctx0" brushRef="#br0" timeOffset="4000">146 516 24575,'16'0'0,"-1"0"0,2 0 0,-1 0 0,0 0 0,1 0 0,-1 0 0,-1 0 0,-2 0 0,-1 0 0,-2-3 0,1-2 0,-2-1 0,0-1 0,-2 0 0,1-2 0,-1 0 0,-1-3 0,-3 3 0,-1-6 0,-2 9 0,0-7 0,0 3 0,0-1 0,0-2 0,0-1 0,0-1 0,0 1 0,0 0 0,0-3 0,-2 7 0,-1-7 0,-3 8 0,-1-3 0,0 0 0,1 1 0,0 1 0,-1 1 0,2 0 0,-1 2 0,-1 1 0,1 0 0,-3 1 0,-2-1 0,4 1 0,-5 0 0,7 2 0,-3-1 0,0 0 0,0 0 0,0 2 0,0 0 0,1 1 0,-2-1 0,4 0 0,-4 0 0,2 2 0,-5 0 0,4 0 0,-4 0 0,7 0 0,-1 0 0,1 0 0,1 0 0,0 0 0,1 0 0,0 0 0,2 0 0</inkml:trace>
  <inkml:trace contextRef="#ctx0" brushRef="#br0" timeOffset="9168">478 553 24575,'14'0'0,"2"0"0,2 0 0,3 0 0,0 0 0,2-3 0,0-4 0,-2-2 0,-2-3 0,-7 2 0,2-2 0,-7 4 0,3-2 0,-6 2 0,0-1 0,-1 0 0,-1 0 0,-2 1 0,0-1 0,0 0 0,-1 0 0,-5-1 0,-5 3 0,-6 0 0,-6 1 0,-1 4 0,7 0 0,0 2 0,10 2 0,-1 2 0,1 6 0,1 3 0,1 3 0,-1 0 0,2 3 0,-1 0 0,-4-2 0,0-1 0,0-3 0,1-1 0,2 5 0,2-7 0,2 4 0,2-6 0,0 3 0,0 0 0,0 1 0,3 0 0,1 0 0,2-1 0,2-1 0,4 0 0,-5-3 0,6 2 0,-5-2 0,4 2 0,0-1 0,1-3 0,-1-2 0,0-3 0,0 0 0,1 0 0,-1 0 0,2 0 0,3 0 0,-6 0 0,6 0 0,-7 0 0,5-5 0,1-3 0,1-6 0,-1-2 0,0 1 0,0 0 0,1 3 0,-3 1 0,-1 1 0,-3 0 0,-1-1 0,-1-1 0,0 0 0,-2 0 0,-1 0 0,-2 1 0,0 0 0,0 0 0,0 0 0,-1 0 0,-2 1 0,0 0 0,0 1 0,0 0 0,0-1 0,0 0 0,0 1 0,0 1 0,0 2 0,-1 1 0,-2 2 0,-3 2 0,-2 1 0,-1 0 0,-2 0 0,-1 0 0,-1 0 0,-1 0 0,-2 2 0,-3 3 0,7-2 0,-3 4 0,9-4 0,0 3 0,2 2 0,3 2 0,1 1 0,0 3 0,0 0 0,0 2 0,0 1 0,2 1 0,2 1 0,3 0 0,1-1 0,-1-2 0,3-4 0,-4-4 0,4-3 0,-3-3 0,3 0 0,-1-1 0,0-1 0,-1-3 0,0-5 0,1-7 0,2-6 0,0-3 0,-2-6 0,-3-4 0,-2-3 0,-1-5 0,-2-1 0,-1 1 0,0-2 0,0 3 0,0 3 0,0 4 0,0 4 0,0 4 0,-2 4 0,0 4 0,0 3 0,0 0 0,2-1 0,0 6 0,0-3 0,0 6 0,-1 2 0,-1 1 0,0 5 0,0 11 0,2 11 0,0 12 0,0 9 0,0 1 0,0 2 0,0-2 0,0-3 0,0-6 0,0-4 0,0-2 0,0-3 0,0-2 0,0-2 0,0-4 0,0 2 0,0 1 0,0-1 0,1 1 0,2-1 0,3 2 0,3 0 0,2 2 0,2 1 0,0 0 0,-1-3 0,1-2 0,-1 1 0,-4-11 0,1 2 0,-3-11 0,1 0 0,0-2 0,0-1 0,-2-2 0,1-4 0,0-6 0,2-4 0,0-1 0,0 2 0,0 3 0,-2 2 0,1 1 0,-1 1 0,-2 2 0,-2 0 0,-2 2 0,0-1 0,0 0 0,0-5 0,-9-11-1696,-11-6 0,7 9 0,-4 3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28.0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2 126 24575,'22'-9'0,"2"2"0,5 1 0,1 4 0,4 0 0,7 2 0,16 0 0,27-2 0,-26 0 0,5-1 0,6-1 0,4-1 0,7-3 0,2 0 0,1 1 0,-1 0 0,-2-1 0,0 2 0,-2 0 0,0 2 0,-6 1 0,-1 2 0,-4-1 0,-1 1 0,-4 1 0,-2 0 0,-3 0 0,-1 0 0,-3 0 0,-1 0 0,0 0 0,0 0 0,-2 0 0,1 0 0,45 0 0,-2 0 0,1 0 0,-43 0 0,1 0 0,7 0 0,1 0 0,6-1 0,2-1 0,2 1 0,1-1 0,-6-1 0,-2 0 0,-6 0 0,-3 0 0,32 1 0,-17-1 0,-10 3 0,-7 0 0,-3 0 0,-10 0 0,-10 0 0,-8 0 0,-13 2 0,-4 3 0,-12 4 0,-3 5 0,0 2 0,1 0 0,3 4 0,1 2 0,3 2 0,0 5 0,2 2 0,0 7 0,0 12 0,0 26 0,0-22 0,0 5 0,0 19 0,0 4 0,1-17 0,1 2 0,1 2-201,1 6 0,0 1 0,2 1 201,0 0 0,1 1 0,1-1 0,1-2 0,0 0 0,1-2 0,-2-5 0,0-1 0,0-2 0,2 23 0,0-5 0,-3-10 0,-1-4 0,-2-14 0,0-3 0,1 29 0,-2-23 0,-1-14 603,-2-9-603,0-8 0,0-6 0,0-8 0,-2-7 0,-1-4 0,-2-2 0,-3 0 0,-6-3 0,-7-4 0,-8-3 0,-5-3 0,-4-2 0,-23 0 0,-24 4 0,23 7 0,-6 2 0,-10 0 0,-4 1 0,-12 1 0,-3 0-208,25 0 0,-2-1 0,0 2 208,-1 0 0,-1 1 0,-1 1 0,-5 0 0,-2 1 0,2 1 0,6 1 0,1 0 0,0 1 0,0 1 0,-1 0 0,2 1 0,5-1 0,1 0 0,1 1 0,-27 5 0,1 2 0,1-1 0,3 0 0,12-1 0,3 0 0,9 0 0,4-1 0,-33 5 0,28-4 0,11-5 624,2-3-624,-1-2 0,2-1 0,10-3 0,14 0 0,11 0 0,8 0 0,5-1 0,-1-2 0,-2-4 0,-1 1 0,-4 0 0,-5 1 0,-15 3 0,-15 0 0,-10 2 0,1 0 0,13 0 0,12 0 0,5-3 0,1-4 0,-2-7 0,3-6 0,9-3 0,7-1 0,6 2 0,2 2 0,0 3 0,0 1 0,0-10 0,3-33 0,2 4 0,1-8 0,3-27 0,1-7-171,-3 24 1,0-3 0,0 1 170,-1 2 0,0-1 0,-1 4 0,0-20 0,-1 7 0,-3 24 0,-1 6 0,0-16 0,0 27 0,-2-1 0,-9-25 0,-10-22 255,9 38 1,-2 0-256,-14-43 0,7 23 0,9 21 0,5 19 0,5 11 0,2 4 0,0-4 0,0-20 0,0-22 0,2-20 0,1-4 0,0 10 0,-1 20 0,-1 23 0,-1 15 0,1 11 0,2 4 0,2 2 0,3 2 0,1 0 0,0-2 0,1 0 0,-1 0 0,0 0 0,-2 4 0,-3-2 0,-3 2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2:07.0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164 24575,'-13'0'0,"1"0"0,6 0 0,8 4 0,6 6 0,7 8 0,2 11 0,-2 6 0,-2 2 0,-3 2 0,-2-3 0,-1-2 0,-1-2 0,-2-5 0,2-4 0,-1-4 0,0-5 0,1-1 0,1-5 0,0-4 0,1-2 0,2-2 0,1 0 0,2 0 0,3 0 0,0 0 0,3-2 0,0-4 0,0-2 0,-1-4 0,-2 0 0,4-4 0,-8 7 0,2-4 0,-8 8 0,0-2 0,-5 4 0,-3 0 0,-6 5 0,-4 2 0,-2 4 0,-3 2 0,3 0 0,-1 0 0,3-1 0,0 2 0,0-1 0,2-1 0,1-1 0,2-2 0,0 0 0,0-1 0,-1-1 0,-1-1 0,1-2 0,-1-1 0,2 0 0,-1 0 0,1 0 0,1 0 0,2-1 0,1-2 0,2-3 0,1-3 0,0-4 0,0 0 0,0-3 0,0 6 0,0-1 0,0 6 0,0 0 0,0-1 0,0-1 0,0-2 0,0-1 0,1-3 0,3-1 0,2 0 0,1 0 0,2 1 0,4-4 0,-5 7 0,3-2 0,-3 4 0,-2 1 0,2-1 0,-4 3 0,1 0 0,1-1 0,-2-1 0,1 1 0,0-2 0,-2 2 0,-1 0 0,-5 2 0,-6 3 0,-5 1 0,-5 5 0,-2 3 0,2 3 0,3-1 0,3-1 0,2 0 0,0-1 0,-1-1 0,1 0 0,3-2 0,1-1 0,2-4 0,2-5 0,2-5 0,1-4 0,0-2 0,0-4 0,0 8 0,0-4 0,0 3 0,0 2 0,0-5 0,0 4 0,0-2 0,0-1 0,0 1 0,0 0 0,0 0 0,0-3 0,0 7 0,0-2 0,0 6 0,1-2 0,2 0 0,1-1 0,4 0 0,1 1 0,0-1 0,1 3 0,0 1 0,-1 0 0,-1 0 0,2 1 0,2 0 0,-4 2 0,1 2 0,-7 1 0,0 3 0,-2 12 0,0-9 0,0 7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12.3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2 428 24575,'-1'9'0,"-2"2"0,-3 1 0,-5 3 0,0 1 0,-1 1 0,5-1 0,4 0 0,1 1 0,-4 9 0,-8 15 0,-6 19 0,-3 12 0,4-4 0,6-14 0,6-19 0,5-9 0,0-15 0,2 4 0,0 0 0,-1 18 0,-2 20 0,-2 13 0,0-1 0,1-13 0,2-18 0,2-12 0,0-9 0,0-3 0,0-3 0,0 0 0,0 8 0,0 11 0,0 12 0,0 10 0,0 0 0,0-5 0,0-9 0,0-10 0,0-9 0,0-5 0,0 0 0,0 3 0,2 9 0,3 6 0,-1 2 0,2-2 0,-1-6 0,-2-6 0,1 2 0,2 5 0,3 7 0,0 4 0,-1 0 0,-2-7 0,-2-3 0,0 0 0,3 0 0,1 4 0,1-1 0,0-1 0,-1-3 0,-1-4 0,-2-2 0,0-2 0,1-1 0,2 0 0,2 1 0,1 0 0,-1-2 0,-2-5 0,0-4 0,1-2 0,5 3 0,9 1 0,6 1 0,6 0 0,1-1 0,0-1 0,0-2 0,3-1 0,5-2 0,4 0 0,2 0 0,0 0 0,-2 0 0,0 0 0,0 0 0,0 0 0,-4 0 0,-6 0 0,-8 0 0,-8-2 0,-1-2 0,2-4 0,3-6 0,3-4 0,-3-3 0,-3-5 0,-1-6 0,-2-3 0,-2 1 0,-3 6 0,-7 7 0,-4 2 0,-1-11 0,4-25 0,-1 5 0,0-6 0,2-13 0,-1-3 0,1-4 0,-1 0 0,-1 5 0,-2 5 0,2-29 0,-3 33 0,-3 27 0,0 11 0,3-24 0,0 2 0,1-8 0,3-26 0,1-8 0,-2 19 0,1-2 0,0 0 0,0 0 0,0-1 0,0 3 0,1-24 0,0 8 0,-4 24 0,-1 6 0,0-21 0,-4 48 0,-3 14 0,-4 14 0,-4 0 0,-1 0 0,-2 0 0,-1 0 0,-1-2 0,-4-3 0,-6-3 0,-6-4 0,-5-1 0,-4 0 0,-2 0 0,-1 5 0,-3 3 0,-2 3 0,-4 2 0,-2 0 0,-2 3 0,5 4 0,9 3 0,9 4 0,4 0 0,2 0 0,-1 2 0,-3 3 0,0 5 0,-4 2 0,-2 4 0,-3 0 0,0 3 0,2-1 0,2 0 0,7-1 0,4-4 0,7-2 0,7-4 0,1-3 0,5-3 0,3-3 0,2 0 0,2 7 0,0 11 0,0 32 0,0-31 0,0 12 0</inkml:trace>
  <inkml:trace contextRef="#ctx0" brushRef="#br0" timeOffset="2932">460 731 24575,'0'0'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44.6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1 253 24575,'8'0'0,"0"0"0,3 0 0,6 0 0,6 2 0,4 2 0,2 2 0,3 1 0,8-3 0,14-2 0,9-2 0,15 0 0,7 0 0,2 0 0,1 0 0,-8 0 0,-4 0 0,0 0 0,4 0 0,7 0 0,11-3 0,-45 1 0,2-1 0,3-1 0,2 0 0,1 0 0,1 0 0,0 0 0,-2 2 0,-2 0 0,-1 1 0,-5 0 0,-1-1 0,45-1 0,-2 0 0,4 1 0,-46 1 0,1 1 0,1 0 0,1 0 0,0 0 0,0 0 0,-2 0 0,0 0 0,-2 0 0,0 0 0,-1 0 0,1 0 0,1 0 0,-1 0 0,3 0 0,0 0 0,-2 0 0,0 0 0,46-1 0,-6-2 0,-2-2 0,0-2 0,-1 0 0,4 0 0,2 1 0,-45 4 0,1 0 0,9 0 0,1 0 0,4-1 0,0-1 0,4-1 0,0 0 0,0-3 0,0 0 0,-5 0 0,-1-2 0,-3 1 0,-2 0 0,-4 0 0,-1 1 0,42-6 0,-7 1 0,-4 2 0,-4 0 0,-6 2 0,-10 2 0,-4 0 0,-3 1 0,2-1 0,1 2 0,-7 2 0,-10-1 0,-11 1 0,-4 1 0,-1 1 0,1 1 0,1 0 0,-1 0 0,-4 0 0,-3 0 0,-8 0 0,-3 2 0,-8 1 0,-3 5 0,-3 3 0,-2 7 0,0 3 0,2 2 0,2 5 0,2 4 0,0 7 0,0 4 0,0 6 0,0 4 0,0 7 0,0 8 0,0 15 0,0 14 0,0-39 0,0 1 0,0 7 0,0 1 0,0 1 0,-1-1 0,0-2 0,0-2 0,-1-9 0,1-4 0,-3 29 0,3-22 0,1-13 0,0-7 0,0 0 0,1-1 0,3 0 0,1 0 0,1 3 0,-1 6 0,0 14 0,0 25 0,-2-30 0,2 2 0,1 4 0,0 0 0,0-3 0,1-2 0,6 29 0,-4-33 0,-3-20 0,-3-11 0,-2 0 0,-1 8 0,0 10 0,0 10 0,0 8 0,0 15 0,0 19 0,0-35 0,0 3 0,0 3 0,0 0 0,0-3 0,0-3 0,0 32 0,0-29 0,0-25 0,0-15 0,0-6 0,-3-6 0,1-3 0,-5-1 0,2-2 0,-2 0 0,-1 0 0,-4 0 0,-4 0 0,-6 0 0,-10 0 0,-17 0 0,-17 0 0,-31 0 0,33 0 0,-3 0 0,-6 0 0,-4 0 0,-11 0 0,-4 0 0,-3 0 0,-2 0-171,30 0 1,1 0-1,-2 0 171,-5 0 0,0 0 0,-1-2 0,-3 0 0,-1-1 0,0-2 0,-3-1 0,0-1 0,-2-2-361,-4-1 0,-1-1 0,0-1 361,-4-1 0,0-1 0,-2 0 0,20 3 0,-1 1 0,-1 0 0,0 0-434,-6 0 0,0 0 1,-2 1-1,0 0 434,-5-1 0,-1 1 0,-1 0 0,0 0 0,-2 0 0,0 1 0,-1-1 0,1 1 0,3 0 0,0-1 0,2 1 0,0 0 0,8 0 0,2 1 0,0 0 0,4 0-60,-13-1 1,4 1 0,4 0 59,-18-1 0,7 2 217,23 1 1,6 1-218,-34-1 999,23 3-999,-3 0 1862,-12 2-1862,38 0 0,-2 0 106,-1 0 0,0 0-106,-39 0 0,18 0 0,11 0 0,5 0 0,3 0 0,5 0 0,13 0 0,19-2 0,5-1 0,12-3 0,0-12 0,4-11 0,4-14 0,3-15 0,5-14 0,1-21 0,-5 32 0,0-3 0,2-4 0,0-1 0,1-1 0,-1 0 0,-1 6 0,-1 1 0,-3 5 0,0 1 0,-2 4 0,0-1 0,-1-2 0,0-2 0,1-3 0,0 0 0,0-1 0,0 0 0,1-1 0,-1 1 0,-1 8 0,-1 3 0,0-32 0,-3 11 0,-2-7 0,0-13 0,0 41 0,0 0 0,0-39 0,-2 26 0,0 20 0,-1 22 0,1 6 0,2 12 0,-1-3 0,-2-2 0,1 3 0,0-5 0,1 4 0,-1-2 0,0-1 0,0-3 0,-1-2 0,1-1 0,0-2 0,0-3 0,0-1 0,0-1 0,-2 3 0,0 5 0,1 4 0,2 3 0,1 1 0,0-1 0,0 0 0,0 0 0,0 0 0,0 1 0,0 2 0,-2 2 0,-1 1 0,0 2 0,0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11.8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06 162 24575,'-10'-2'0,"1"-1"0,2-1 0,-3-4 0,4 2 0,-4-3 0,4 1 0,-4 0 0,4 3 0,-1 0 0,3 1 0,0-1 0,0-1 0,1 0 0,-1-1 0,1 0 0,-1 1 0,-4-2 0,3 3 0,-4-3 0,4 3 0,-3-1 0,0 0 0,-4 1 0,-1 0 0,-2 2 0,0 1 0,3-1 0,2 1 0,1 0 0,-1 0 0,4 2 0,-6 0 0,2 0 0,-4 0 0,5 0 0,-1 0 0,7 0 0,0 1 0,0 4 0,0 2 0,-2 5 0,-1 2 0,-2 3 0,-1 4 0,1 1 0,-1 1 0,1 0 0,-1-1 0,2-1 0,1-3 0,2-1 0,2 2 0,2 0 0,0 0 0,0-2 0,0-1 0,0 1 0,0-1 0,0 0 0,0 0 0,0 1 0,0-1 0,0 0 0,0 3 0,0-7 0,0 4 0,0-6 0,-1 1 0,-2 1 0,-5 0 0,-6 2 0,-5 3 0,-7 2 0,-3 3 0,2 0 0,4-1 0,5-6 0,4-6 0,5-3 0,3-4 0,2-1 0,1-3 0,1 0 0,2-2 0,0-2 0,0 1 0,0-1 0,0 0 0,0 1 0,1-1 0,2 1 0,5 1 0,6 0 0,3-1 0,6 1 0,2 0 0,3-1 0,3 3 0,-1 0 0,-2 0 0,-1 0 0,0 0 0,0 0 0,-3 0 0,-1-2 0,-4 0 0,-2-2 0,-1 0 0,1 1 0,2 1 0,-8 3 0,3 0 0,-6-2 0,-2 2 0,3-4 0,-4 3 0,1-2 0,0-1 0,-2 0 0,-2-1 0,-1 2 0,-1 2 0</inkml:trace>
  <inkml:trace contextRef="#ctx0" brushRef="#br0" timeOffset="1449">657 348 24575,'0'0'0</inkml:trace>
  <inkml:trace contextRef="#ctx0" brushRef="#br0" timeOffset="2866">851 347 24575,'0'0'0</inkml:trace>
  <inkml:trace contextRef="#ctx0" brushRef="#br0" timeOffset="5216">668 468 24575,'8'0'0,"1"0"0,3 0 0,-1 0 0,-1 0 0,-1 0 0,0 0 0,2 0 0,-4 0 0,3-1 0,-2-6 0,-2 5 0,3-6 0,-4 8 0,1 0 0,-1 0 0,-2 0 0,1 0 0,0 0 0,-2 0 0,0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07.8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89 24575,'0'-9'0,"0"-1"0,0-6 0,2 0 0,2-1 0,3 1 0,3 2 0,1 0 0,-1 1 0,1 2 0,-1 2 0,0-1 0,0 2 0,0 0 0,0 2 0,3 0 0,-5 3 0,4 1 0,-7 2 0,3 0 0,0 0 0,0 0 0,-1 0 0,0 0 0,-2 3 0,0 4 0,1 5 0,0 4 0,0 2 0,-2 4 0,0 1 0,-2 2 0,1-2 0,0-2 0,-1-2 0,0-1 0,1-2 0,-1-1 0,0-1 0,0-1 0,-2-1 0,0 1 0,0-1 0,2 1 0,2 1 0,1 2 0,1 0 0,1 0 0,0-1 0,2-2 0,-1-4 0,0-3 0,0 0 0,2-1 0,0-1 0,2-3 0,0 2 0,3-1 0,-6 0 0,5-1 0,-6-1 0,4 0 0,0 0 0,-1 0 0,1 0 0,-2-1 0,-1-2 0,-1-2 0,-3-2 0,-2 3 0,-4 1 0,-3 7 0,-5 0 0,-5 4 0,-7 2 0,6-3 0,-7 5 0,15-7 0,-6 3 0,5-3 0,-1 1 0,2 0 0,0 0 0,2 0 0,-1 1 0,-1 0 0,2-2 0,-1 1 0,-1-2 0,3 0 0,-5 0 0,3 0 0,-4 2 0,-4-2 0,6 0 0,-6 0 0,5-2 0,-4 0 0,-1-1 0,0-1 0,-1 0 0,1 0 0,1 0 0,1 0 0,2 0 0,6 0 0,1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7:48.9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5 0 24575,'-21'0'0,"2"0"0,0 0 0,1 0 0,-10 5 0,-6 3 0,-4 4 0,0 4 0,6 2 0,4 2 0,2 1 0,4 3 0,2 0 0,3 0 0,4-1 0,3-2 0,2-2 0,0 0 0,1 0 0,2 0 0,0 0 0,1 0 0,-1 0 0,0 2 0,3 0 0,0-2 0,2 0 0,0-3 0,0 0 0,0 0 0,0 1 0,0 1 0,2-6 0,3 4 0,4-7 0,4 3 0,2-1 0,1-2 0,0-2 0,0-3 0,1-2 0,1-2 0,1 0 0,2 0 0,3-2 0,-1-2 0,3-1 0,-2-1 0,-3 2 0,-3 2 0,-1-2 0,-1 0 0,0-2 0,0-2 0,1 0 0,-1-2 0,0-1 0,1 0 0,-2 1 0,0 0 0,1-1 0,-7 2 0,4-5 0,-7 3 0,2-3 0,-1 0 0,-1 0 0,0-1 0,-2-1 0,-2-1 0,0-2 0,-2 6 0,0-5 0,0 7 0,0-4 0,0-3 0,-2 7 0,-2-5 0,-4 7 0,-4-3 0,-2 2 0,-1 0 0,1 3 0,-4-1 0,9 4 0,-5-3 0,7 3 0,-2 0 0,1 0 0,0 1 0,0-1 0,0 0 0,-1 2 0,-1 0 0,-1 2 0,0 0 0,0 0 0,0 0 0,4 6 0,3 3 0,2-2 0,2 1 0</inkml:trace>
  <inkml:trace contextRef="#ctx0" brushRef="#br0" timeOffset="2783">388 97 24575,'9'0'0,"0"0"0,0 0 0,1 0 0,5 0 0,-5 0 0,4 0 0,-7 0 0,2 0 0,-1 1 0,-1 1 0,-1 1 0,-2 2 0,-1 0 0,-2 0 0,-1-1 0,0 1 0,0-3 0,-3-2 0,-3-2 0,-3-2 0,-3 0 0,0 0 0,4 0 0,-2 0 0,4 2 0,1-1 0,1 1 0,0 0 0,2-1 0,0-1 0,0 0 0,1 0 0,-1 1 0,0 0 0,0-1 0,2 0 0,0 0 0,-1 0 0,-1 2 0,-2 1 0,0-3 0,0 3 0,0-4 0,-2 3 0,2 0 0,-1-4 0,1 6 0,1-4 0,-1 2 0,-1 0 0,0 0 0,1 1 0,0 1 0,0 0 0,1 1 0,-4 9 0,4-6 0,-1 5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7:36.82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0'0'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07.2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27 24575,'12'0'0,"1"0"0,-5 0 0,5 0 0,-3 0 0,5 0 0,1 0 0,1 0 0,-1 0 0,2 0 0,1-2 0,0 0 0,0 0 0,-5-2 0,-1 0 0,-3-1 0,-2-1 0,-1-1 0,0 0 0,-1-1 0,-2-1 0,-2-1 0,-1 2 0,-1-4 0,0 4 0,0-4 0,0 2 0,0 2 0,0 5 0,0 10 0,0 13 0,0 11 0,0 11 0,0 5 0,0-1 0,0 0 0,0-9 0,0-7 0,0-6 0,0-7 0,0-5 0,0-6 0,0-31 0,0-6 0,0-25 0,0 11 0,2 7 0,2 10 0,4 4 0,-2 10 0,5-1 0,-6 10 0,5-2 0,-4 5 0,1 0 0,-1 2 0,-1 0 0,0 0 0,-1 0 0,0 0 0,1 0 0,0 0 0,0 1 0,-1 5 0,-1-1 0,-3 8 0,0-2 0,0 5 0,0 5 0,0 2 0,0 1 0,0-2 0,0-3 0,0-3 0,4 4 0,-2-10 0,5 2 0,-3-10 0,1 0 0,-2 0 0,1-2 0,1 0 0,-1-2 0,0-3 0,-1-7 0,2-9 0,2-5 0,2-3 0,2 3 0,2 2 0,2 5 0,3 3 0,1 3 0,0 5 0,0 2 0,-5 4 0,-1 1 0,-2 1 0,-2 0 0,0 0 0,-1 0 0,-2 0 0,-1 2 0,2 7 0,-5-3 0,2 9 0,-2-4 0,0 4 0,0 1 0,-1 2 0,1 1 0,2 0 0,0 0 0,2-3 0,-1-1 0,3-2 0,1-2 0,-1-2 0,0 1 0,-1-1 0,1-1 0,1 0 0,2-1 0,1-1 0,2-1 0,2-1 0,7-1 0,6-1 0,2-1 0,0-1 0,-1 0 0,-16 0 0,-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03.8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20 24575,'0'39'0,"0"9"0,0 14 0,0 11 0,0-1 0,2-3 0,4-6 0,4-10 0,1-8 0,-2-8 0,-4-6 0,-3-4 0,-2 0 0,0-4 0,0-1 0,0-4 0,0 2 0,0-14 0,-1-8 0,-5-25 0,-5-17 0,-3-10 0,0-16 0,6-6 0,5-2 0,1 0 0,2 14 0,0 10 0,0 12 0,0 9 0,0 7 0,2 5 0,2 3 0,2 3 0,4 0 0,1 3 0,2 3 0,2 2 0,2 2 0,-1 3 0,2 0 0,3 2 0,1 0 0,-1 2 0,-3 5 0,-1 6 0,-2 8 0,-4 7 0,-3 4 0,-5 6 0,-2 3 0,-1 1 0,-4 0 0,-7-3 0,-8-5 0,-6-2 0,-2-5 0,-3-5 0,1-3 0,0-4 0,3-5 0,5-5 0,7-4 0,5-2 0,6-5 0,1-3 0,2-4 0,2 3 0,4 4 0,4 4 0,5 2 0,1 0 0,0 3 0,0 3 0,1 6 0,-1 3 0,0 3 0,0 1 0,-2 0 0,-2-1 0,1-1 0,-1-1 0,0 3 0,3 0 0,-1 0 0,3-1 0,-1-2 0,0-2 0,1-4 0,-1-5 0,0-4 0,1-1 0,-1-2 0,0-3 0,1-9 0,0-8 0,0-5 0,-2-1 0,-2-1 0,-4-3 0,-3-3 0,-2-4 0,-2-1 0,-1 5 0,-1 6 0,0 6 0,0 14 0,0 9 0,0 20 0,0 13 0,0 8 0,0 12 0,0 2 0,0-3 0,0-5 0,0-16 0,0-7 0,1-5 0,2-5 0,2-4 0,5-2 0,3-3 0,5-2 0,3-1 0,0-2 0,0 0 0,-2-3 0,-3-7 0,-1-10 0,-3-10 0,-3-5 0,-3 0 0,-3 1 0,-1 3 0,-2 2 0,0-2 0,0 2 0,0 0 0,0 1 0,-1 4 0,-2 5 0,-3 5 0,-3 5 0,-2 4 0,0 3 0,-2 1 0,0 1 0,-1 0 0,7 2 0,-1 2 0,6 4 0,0 4 0,0 3 0,2 1 0,0 2 0,0 0 0,0 1 0,1 0 0,3-2 0,2-1 0,2-4 0,0-3 0,-2-5 0,2-3 0,2-1 0,3 0 0,5 0 0,4 0 0,6 0 0,4 0 0,-1 0 0,-1 0 0,-5 0 0,-5-2 0,-3-2 0,-3-4 0,-3-4 0,-4-2 0,-3-3 0,-1 2 0,-1 2 0,0 3 0,0 4 0,0 1 0,-1 4 0,-1 11 0,0 7 0,0 24 0,-3 9 0,1 2 0,-1-4 0,1-15 0,2-8 0,0-5 0,0-2 0,0-4 0,0-2 0,1-3 0,2-5 0,5-2 0,5-2 0,2 0 0,3 0 0,1-1 0,0-5 0,0-7 0,-3-10 0,-3-5 0,-3-1 0,-3 1 0,-3-1 0,-1 0 0,-1 0 0,-2-2 0,0 2 0,0 1 0,0 2 0,0 5 0,0 2 0,0 3 0,0-1 0,0 2 0,0 0 0,-1 7 0,-3-1 0,-2 7 0,-2 1 0,-2 0 0,-3 1 0,-1 0 0,-4 1 0,-1 3 0,2 5 0,2 4 0,5 3 0,5 3 0,2 1 0,3 4 0,0 1 0,0 1 0,4 2 0,-3-13 0,2-2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13.7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57 24575,'0'27'0,"0"5"0,0 13 0,0 26 0,0-19 0,0 6 0,0 6 0,0 7 0,0 3-427,0 10 0,0 4 1,0 0 426,1 3 0,0 1 0,0-2 0,0-3 0,1-2 0,-1-5 156,1 10 0,-1-8-156,1-13 0,-1-6 0,-1 26 0,0-36 0,0-23 0,0-11 968,0 3-968,0 5 0,0 9 0,0 7 0,0-4 0,0-6 0,0-9 0,0-10 0,2-5 0,0-3 0,1-2 0,1 2 0,1 0 0,-2-1 0,0-4 0,-3-9 0,2-10 0,1-13 0,-1-5 0,0-8 0,-2-4 0,0 0 0,0-3 0,0 6 0,0 2 0,0 4 0,0-4 0,0-9 0,0-5 0,0 0 0,0 11 0,0 15 0,0 10 0,0 9 0,0 4 0,0 2 0,0-1 0,0-13 0,0-14 0,0-11 0,0-5 0,0-4 0,0-2 0,0-4 0,0-14 0,0-4 0,0-21 0,0 46 0,0-2 0,0-5 0,0 0 0,0-1 0,0 1 0,0 7 0,0 2 0,0-36 0,0 32 0,0 17 0,0 20 0,0 5 0,0 0 0,0-28 0,0-14 0,0-4 0,0 6 0,0 34 0,0 4 0,2 11 0,1-1 0,2-4 0,4-7 0,0-3 0,3-1 0,0 5 0,-2 7 0,2 4 0,4 0 0,9-2 0,11-4 0,13-3 0,7 1 0,-2 3 0,-8 2 0,-13 4 0,-7 2 0,0 1 0,9 0 0,8 0 0,3 3 0,-4 4 0,-10 2 0,-9 1 0,-6 0 0,-6-2 0,-3 2 0,0 2 0,1 2 0,4 4 0,6 2 0,3 5 0,0 1 0,-3-1 0,-4-1 0,-2-3 0,-5 0 0,-4 5 0,0 10 0,-1 17 0,2 21 0,3 15 0,-3 4 0,0-9 0,-3-22 0,-2-21 0,0-15 0,2-9 0,0-1 0,0 1 0,0 4 0,-2 11 0,2 16 0,1 25 0,-1 21 0,-1-41 0,0 2 0,-1 1 0,0 0 0,0-5 0,0-1 0,0 35 0,0-17 0,0-14 0,0-10 0,0-6 0,0-2 0,0 0 0,0 1 0,0-4 0,0-4 0,0-6 0,2-8 0,-1-5 0,1-4 0,0 0 0,-1 2 0,-1 8 0,0 3 0,0 2 0,0 1 0,0-2 0,0-1 0,0-1 0,0 2 0,0-9 0,0 2 0,0-10 0,0 0 0,0 1 0,0 2 0,0-2 0,0 1 0,0 0 0,-2-1 0,0 0 0,0 0 0,-2-1 0,0 2 0,-1 1 0,0 0 0,1 1 0,2-1 0,-1 0 0,1 2 0,0 4 0,0-4 0,2 3 0,0-6 0,0 1 0,0-1 0,0 0 0,0 1 0,0-1 0,-1-1 0,-4-2 0,-5-2 0,-4 0 0,-3 0 0,-7 0 0,-2 0 0,-3 0 0,1-2 0,4-2 0,0-1 0,3 2 0,2 1 0,-3 2 0,-10 0 0,-15 0 0,-13 0 0,-3 2 0,11 1 0,13 1 0,12 0 0,9-2 0,1 0 0,2-2 0,-1 0 0,6 0 0,-4 0 0,5 0 0,-4 0 0,-1 0 0,0 0 0,0 0 0,0 0 0,0 0 0,-3 0 0,2 0 0,-1 0 0,6 0 0,-1 0 0,7 0 0,-1 0 0,1 0 0,0 0 0,0 0 0,-1 0 0,0 0 0,1 0 0,2 0 0,1 0 0</inkml:trace>
  <inkml:trace contextRef="#ctx0" brushRef="#br0" timeOffset="2868">297 1305 24575,'0'8'0,"0"-1"0,2-3 0,3-2 0,2-2 0,2 0 0,0 0 0,-1-1 0,-2-2 0,-2-4 0,-2-2 0,-2-1 0,0 2 0,0 1 0,0 1 0,-2 1 0,-3 2 0,-2 2 0,-3 1 0,-1 0 0,0 0 0,2 0 0,-2 0 0,5 1 0,-2 3 0,6 3 0,1 2 0,1 3 0,0-4 0,0 2 0,0-5 0,0 1 0,1-3 0,4-2 0,3 0 0,2-1 0,5 0 0,-7 0 0,3-3 0,-7-2 0,1-2 0,-1-2 0,0 0 0,-3 1 0,-1 0 0,0 2 0,0 0 0,0 2 0,-1 2 0,-4 0 0,-4 2 0,-6 0 0,5 0 0,-4 0 0,8 0 0,-1 0 0,2 0 0,3 1 0,0 3 0,1 3 0,1 5 0,0-4 0,0 4 0,1-6 0,2 0 0,4-2 0,2-1 0,3 0 0,-1-1 0,0-2 0,0 0 0,-1 0 0,0-1 0,0-3 0,1-7 0,-7 3 0,2-6 0,-4 7 0,0-2 0,0 1 0,-1 1 0,-1 2 0,0 0 0,0 1 0,-2 0 0,-3 2 0,-4 0 0,3 2 0,1 0 0</inkml:trace>
  <inkml:trace contextRef="#ctx0" brushRef="#br0" timeOffset="3466">355 1241 24575,'0'0'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00.6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12'0'0,"2"3"0,1 4 0,0 4 0,2 1 0,-1-1 0,0 0 0,1-1 0,-1 1 0,0 1 0,-1 1 0,-1 0 0,-2 0 0,-1-3 0,1-4 0,-2-1 0,1-2 0,-2 0 0,-1-1 0,-1-1 0,-2-1 0,1 2 0,-1 2 0,2 1 0,0 1 0,-2-3 0,0-1 0,-2-1 0,-1 1 0,2 2 0,2 5 0,3 1 0,-1 0 0,0-3 0,-3-3 0,-1-1 0,0-1 0,0 0 0,-2-1 0,-1 1 0,2 2 0,-1-2 0,1-2 0,1-1 0,-2-3 0,0 0 0,1-3 0,0 3 0,3-3 0,-1 1 0,0 2 0,-1-3 0,0 4 0,1-1 0,0 0 0,1 0 0,-1 1 0,1-1 0,0 0 0,3 0 0,3-4 0,2 0 0,3 0 0,-1-2 0,2 2 0,2 0 0,1 1 0,0 2 0,-2 1 0,-3 2 0,-4-2 0,-2 1 0,-2 1 0,2-3 0,-4 4 0,1-3 0,-4 4 0,1 0 0,-2-2 0,0-1 0,-2-3 0,-2-3 0,0-18 0,0 17 0,0-13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00.2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5 359 24575,'6'16'0,"8"3"0,9 2 0,8 2 0,4 0 0,-3-1 0,-3-3 0,-6-4 0,-4-2 0,-4-1 0,-5-3 0,-3-1 0,-1-1 0,-1 0 0,-2-1 0,-1-1 0,-1-2 0,-1 1 0,-1-4 0,-3-4 0,-5-9 0,-6-5 0,-4-4 0,0-1 0,2 0 0,2 0 0,4 0 0,2 2 0,2-1 0,3 1 0,2 1 0,3-1 0,3 2 0,4 0 0,5 0 0,4 3 0,-1 3 0,1 4 0,-2 4 0,-2 3 0,-1 1 0,-1 2 0,-1 2 0,1 5 0,-1 4 0,-1 6 0,1 1 0,-4-1 0,1 1 0,3-1 0,-3-7 0,6 0 0,-4-8 0,3-2 0,0-1 0,1 0 0,0 0 0,0-2 0,1-6 0,-1-5 0,-1-5 0,-3-2 0,-3-2 0,-3-1 0,-1-3 0,0 1 0,-2-1 0,0 0 0,0 2 0,0 0 0,-4 3 0,-2 2 0,-3 0 0,-1 4 0,1 3 0,0 0 0,2 6 0,0-1 0,3 3 0,2 1 0,4 2 0,6 6 0,3 5 0,4 4 0,1 3 0,1-1 0,-1 1 0,0-2 0,3-1 0,1-4 0,2-2 0,1-2 0,-2-2 0,-1 1 0,-2-1 0,-1 2 0,-8-2 0,-2 3 0,-7-1 0,0 1 0,-3 1 0,-4 1 0,-4 2 0,-7 3 0,-3 0 0,-2 3 0,-5 1 0,-1 1 0,0 1 0,3-1 0,5 3 0,10-11 0,4 0 0,7-10 0</inkml:trace>
  <inkml:trace contextRef="#ctx0" brushRef="#br0" timeOffset="1683">1 1149 24575,'7'-9'0,"3"-3"0,8-3 0,0-2 0,2-3 0,1-1 0,0 2 0,-3 3 0,-7 6 0,-3 0 0,-3 5 0,1-1 0,-1 4 0,1-2 0,0 0 0,-1-1 0,-1 2 0,-2 1 0,-2 16 0,-2-10 0,1 11 0</inkml:trace>
  <inkml:trace contextRef="#ctx0" brushRef="#br0" timeOffset="3833">323 775 24575,'-8'2'0,"0"2"0,0 2 0,4 2 0,1-1 0,3-2 0,0-2 0,4-1 0,1-1 0,2-1 0,3 0 0,0 0 0,0 0 0,2 0 0,4 0 0,-6 0 0,5-1 0,-8-2 0,1-6 0,-3 3 0,-2-4 0,-3 4 0,0 0 0,0 1 0,0 0 0,0 0 0,-2 0 0,-1 2 0,-2-1 0,-1 1 0,0 1 0,0 0 0,-1 1 0,-1 1 0,0 0 0,0 0 0,0 0 0,-1 0 0,0 0 0,2 0 0,0 0 0,4 2 0,0 1 0,2 3 0,1 2 0,0 0 0,0 1 0,1-2 0,4 0 0,3 0 0,2 0 0,-1 1 0,0 1 0,-5-4 0,0 1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7:45.6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1 308 24575,'10'4'0,"5"0"0,6-4 0,5 0 0,3 0 0,-1 2 0,1 5 0,1 5 0,8 4 0,11-3 0,23-5 0,-24-5 0,6-3 0,13-2 0,5-3 0,18-5 0,4-3 0,-28 2 0,1 0 0,0-2 0,-1-1 0,0-1 0,-1 0 0,24-5 0,-5 2 0,-15 5 0,-4 3 0,-11 3 0,-1 2 0,33 2 0,-8 3 0,3-2 0,6-1 0,-36 2 0,1-1 0,9 1 0,3 0 0,5 1 0,1 0 0,4-1 0,1-1 0,1 0 0,-1-1 0,-5-1 0,0 1 0,-1-1 0,0-1 0,0 2 0,0 0 0,1 1 0,0 1 0,6-2 0,1 0 0,2 1 0,-1 0 0,-3-1 0,-2 0 0,-3 0 0,-3-1 0,-4 2 0,-2-1 0,-5-1 0,-1 0 0,-1 0 0,-1 0 0,47-5 0,-8 1 0,-5 0 0,-12 1 0,-13 0 0,-15 3 0,-10 1 0,-18 3 0,-3 0 0,-8 0 0,9 0 0,25-4 0,24-5 0,23 0 0,7 1 0,-17 4 0,-14 4 0,-20 0 0,-6 0 0,1 0 0,7 0 0,8 0 0,2 0 0,-1 0 0,-9 0 0,-9 0 0,-8 0 0,-4 0 0,3 0 0,2 0 0,3-2 0,0 0 0,-4-1 0,-3 2 0,-3-1 0,0-1 0,3 1 0,3 0 0,1 2 0,3 0 0,-2 0 0,-3-1 0,-3-2 0,-4 1 0,-5 0 0,-3 2 0,-6 2 0,-5 1 0,-1 2 0,-2 16 0,0-8 0,0 10 0,0-12 0,0 4 0,0 12 0,0 19 0,0 22 0,0 18 0,0 11 0,0-47 0,0 1 0,0 47 0,0-7 0,0-5 0,0-6 0,2-2 0,2-3 0,1-8 0,-1-10 0,0-11 0,-1-9 0,0 0 0,1 8 0,-1 12 0,-1 9 0,3 10 0,-2 3 0,0 1 0,1-5 0,-1-6 0,2-8 0,2-5 0,-1-4 0,1-6 0,-1-5 0,-1-3 0,-2-1 0,-1 2 0,-2 5 0,0-2 0,0 5 0,0 4 0,0 4 0,2 5 0,1-1 0,0 1 0,-1-5 0,-2-3 0,2-6 0,0-3 0,0 1 0,2 1 0,-1 0 0,1-4 0,0-1 0,-1-1 0,1 7 0,-2 10 0,1 12 0,-1 7 0,-2 0 0,0-5 0,0-9 0,2-7 0,0-8 0,3-4 0,-1-8 0,-2-8 0,2-5 0,-2-5 0,0 1 0,0-1 0,-2-1 0,0 1 0,0-7 0,0 1 0,0-6 0,0 1 0,0-1 0,-3-2 0,-7 0 0,-10-2 0,-9 0 0,-9 2 0,-8 1 0,-15 2 0,-20 3 0,-15-2 0,44-3 0,0 1 0,-2-1 0,-1 1 0,-1 0 0,-1 0 0,-3 3 0,-1 0 0,-2-1 0,0 0 0,2 1 0,0-2 0,4 0 0,1-1 0,3-2 0,0-1 0,-1 0 0,-1 0 0,-4-1 0,-1 0 0,-3 0 0,-2 0 0,-2 0 0,-1 0 0,-6 0 0,0 0 0,-1 1 0,0 1 0,-1 1 0,-1 1 0,0 2 0,1 2 0,6 2 0,0 1 0,2 0 0,1 1 0,-2 0 0,0 0 0,-3 3 0,-2 0 0,-8 4 0,-3 1 0,-8 4 0,-1 2 0,2 3 0,0 0 0,4-1 0,1 1 0,8-2 0,2 0 0,6-3 0,2-2 0,3-1 0,0-1 0,6-2 0,2-2 0,4-3 0,2-2 0,-41 4 0,10-9 0,6-5 0,1-1 0,-3 0 0,-4 0 0,-3 1 0,-1 1 0,1 1 0,2 0 0,2-1 0,5-2 0,5 0 0,6 0 0,8 0 0,8 0 0,7 0 0,1 0 0,0-3 0,-6-4 0,-8-5 0,-5-6 0,0 0 0,3 3 0,4 3 0,3 2 0,-3-1 0,-2 3 0,-7-1 0,-3 3 0,-4 2 0,5 2 0,7-1 0,4 1 0,8-3 0,9 1 0,8-1 0,6-2 0,11 1 0,0-6 0,10 1 0,1-4 0,1-3 0,-2-5 0,-3-5 0,-2-7 0,-2-9 0,-3-19 0,-2-30 0,7 28 0,1-6 0,1-18 0,2-5 0,1 26 0,1-2 0,1-1-225,0-6 0,0-2 1,0 1 224,0-2 0,0 1 0,1-1 0,1 4 0,0-1 0,2 2 0,0 2 0,2 1 0,0 1 0,6-26 0,1 4 0,1 10 0,1 4 0,-1 11 0,0 4 0,-2 9 0,0 2 0,9-35 0,1 1 674,0-3-674,0-4 0,-1 3 0,-4 15 0,-5 16 0,-6 14 0,-3 6 0,-2-2 0,-1-7 0,0-8 0,0-15 0,0-12 0,0-10 0,0-2 0,0 11 0,0 14 0,2 19 0,0 13 0,0 10 0,0 8 0,-2 5 0,0 1 0,0 3 0,2 0 0,0-2 0,1-3 0,3-1 0,0-4 0,2 3 0,1 3 0,0 3 0,0 4 0,-2 4 0,1 2 0,3 3 0,-3 0 0,7 0 0,-4 0 0,2 0 0,1 0 0,0 0 0,1 0 0,1 0 0,1 0 0,-1 0 0,1 0 0,1 0 0,1 0 0,0 0 0,-1 1 0,-2 3 0,1 0 0,-1 0 0,-1-2 0,-1-2 0,-2 0 0,0 0 0,5 0 0,-7 0 0,5 0 0,-8-2 0,3 0 0,-5 0 0,0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7:57.3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00 0 24575,'0'39'0,"0"14"0,0 23 0,0 19 0,0-33 0,0 3 0,0 2 0,0 0 0,0-5 0,0-3 0,0 33 0,0-46 0,0-25 0,0-6 0,0-8 0,0 5 0,0 2 0,0 5 0,0 2 0,0 6 0,2 4 0,2-1 0,1-3 0,-1-6 0,-2-7 0,-2-8 0,0-6 0,0-6 0,0 2 0,-1-2 0,-2 5 0,-1 0 0,-4 1 0,-2 0 0,-4 0 0,-4 4 0,-5 5 0,-5 2 0,0 1 0,2-3 0,6-2 0,0 0 0,-1 2 0,-4 4 0,-5 1 0,-2 0 0,4-3 0,8-3 0,6-2 0,6 0 0,-2 0 0,-1 2 0,3-3 0,1 0 0,9-5 0,4 0 0,6 0 0,5 0 0,-5 0 0,5 0 0,-6 0 0,4 0 0,1 0 0,0 0 0,1 0 0,-3-2 0,0-3 0,-2-5 0,1-4 0,-5 5 0,0 0 0,-4 6 0,-1-1 0,1 0 0,-1 2 0,0 1 0,2 1 0,-1 0 0,1 0 0,1 0 0,0 0 0,1-2 0,-1-3 0,-1 1 0,-1-2 0,0 4 0,-1 0 0,0 0 0,1 2 0,0 0 0,1 0 0,-1 0 0,1 0 0,-1 0 0,0 0 0,1 0 0,-1-4 0,1 2 0,1-4 0,-1 2 0,2-2 0,-2-2 0,0 0 0,-1 0 0,0 1 0,-3 0 0,2 2 0,0 1 0,1 0 0,1 2 0,-1 0 0,-2 4 0,1 0 0,-1 0 0,1-1 0,1 0 0,-2 1 0,2 0 0,-2 2 0,2-1 0,-1 1 0,1 0 0,0-1 0,1 2 0,2 0 0,1 2 0,1 2 0,1 1 0,2 0 0,0 0 0,-2-2 0,1-1 0,2 0 0,-5-4 0,5 2 0,-7-1 0,3 0 0,-2 0 0,0-2 0,0 0 0,0 0 0,1 0 0,1-1 0,0-1 0,1 2 0,-1 0 0,0 1 0,0 0 0,-2 0 0,-1-2 0,-1 1 0,-2 0 0,-1 2 0,0 1 0,2-1 0,0 3 0,2 2 0,1 3 0,1 4 0,2-2 0,0 0 0,-4-7 0,3-2 0,-5-5 0,0-1 0,-4-2 0,-3-5 0,-2-4 0,1 5 0,2-1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26.3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00 24575,'13'0'0,"2"0"0,0 0 0,1 0 0,3 0 0,1-2 0,-1-2 0,-2-4 0,-7 2 0,-1-2 0,-3 3 0,2-1 0,-1-1 0,1 1 0,-2-3 0,-1 3 0,-1 0 0,-1 2 0,1 0 0,-1 1 0,0-1 0,0 2 0,1 0 0,-1 1 0,-2-1 0,1 0 0,0 0 0,1 1 0,2 1 0,-1 0 0,3 0 0,-1 0 0,2 0 0,-1 0 0,-1 0 0,-1 2 0,-2 1 0,-2 5 0,-1 3 0,0 4 0,0 1 0,0 0 0,0 1 0,0-1 0,0 1 0,0 2 0,0 0 0,-2 0 0,0 0 0,0 0 0,-2 0 0,2-1 0,-2-1 0,0-2 0,2 2 0,0-7 0,1 4 0,-2-1 0,2-4 0,-2 5 0,3-9 0,0 1 0,-2-3 0,-2-1 0,2-2 0,-2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23.17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 1 24575,'0'20'0,"0"5"0,0 3 0,0 2 0,-2 4 0,-1 3 0,1 0 0,-2-1 0,1-7 0,1-8 0,0-2 0,2-4 0,0-3 0,0-2 0,0-4 0,0-4 0,0-9 0,0-8 0,0-8 0,0-2 0,0-1 0,0 0 0,0-2 0,0-1 0,0 0 0,0 3 0,0 2 0,0 10 0,0-2 0,0 9 0,0-1 0,0 1 0,1 3 0,1 2 0,1 0 0,0 1 0,1 1 0,2 0 0,0 0 0,4 0 0,1 0 0,1 1 0,1 2 0,-2 2 0,0 3 0,0 3 0,1 1 0,0 0 0,3-2 0,1 2 0,0-2 0,-1 1 0,-1-1 0,-1-3 0,-3-1 0,-3-2 0,-3-3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8:33.4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9 52 24575,'-8'0'0,"-1"0"0,-2 0 0,-1 0 0,-2 2 0,0 4 0,3 3 0,2 2 0,6 0 0,0-1 0,1 1 0,-1 0 0,1 1 0,0 0 0,0 2 0,0-5 0,0 3 0,2-1 0,0-3 0,0 4 0,0-5 0,0 2 0,0-2 0,1-3 0,2-2 0,3-1 0,2-1 0,5 0 0,-4 0 0,3-2 0,-5-4 0,2-3 0,-2-4 0,0 0 0,0 0 0,-2-1 0,0-1 0,0-2 0,-1 3 0,0 0 0,-2 0 0,1 3 0,-1 1 0,0 3 0,0 4 0,-2 12 0,0 1 0,0 11 0,0-5 0,0 1 0,0-1 0,0 2 0,1-6 0,0 0 0,5-7 0,-2 0 0,4-1 0,-2-2 0,1 0 0,1-2 0,0 0 0,5 0 0,-5 0 0,6 0 0,-6-2 0,5-4 0,-1-4 0,1-1 0,-1-1 0,-1 1 0,0-2 0,-2-1 0,-1 0 0,-2-1 0,-2 1 0,-2 0 0,-2 0 0,0-2 0,0 6 0,0-1 0,0 7 0,0-2 0,0 4 0,0 15 0,0 1 0,0 13 0,0-4 0,0 0 0,0 0 0,0-1 0,0-4 0,0-3 0,0-3 0,0-4 0,0-3 0,0-1 0,0-4 0,2-5 0,1-3 0,9-10 0,-5 8 0,8-7 0,-7 8 0,4-1 0,0-1 0,1 2 0,0 0 0,1 1 0,-5 3 0,0 2 0,-5 1 0,0 0 0,0 0 0,0 2 0,0 0 0,-1 0 0,2 0 0,0 0 0,2 0 0,1 0 0,-1 0 0,1 0 0,-1-2 0,0-2 0,-1-2 0,0-2 0,-1 1 0,-1-2 0,0-4 0,-3 5 0,2-4 0,-3 6 0,0-1 0,0 2 0,0 15 0,0 0 0,0 14 0,0-5 0,0 2 0,0 1 0,0 0 0,0 1 0,0-2 0,0-1 0,0-1 0,0-3 0,0-3 0,0-7 0,0-5 0,0-8 0,0-4 0,0-3 0,0-1 0,2 1 0,0 0 0,2 0 0,1 1 0,-1 0 0,1 2 0,-1 1 0,-1 4 0,2 1 0,-1 3 0,1 0 0,-1 1 0,0 1 0,0 0 0,1 0 0,2 0 0,0 0 0,1 0 0,-2 0 0,1 0 0,-1 0 0,2 0 0,0-2 0,2-2 0,-1-1 0,1 0 0,-2-1 0,0 0 0,-1 0 0,2-4 0,-4 4 0,2-5 0,-5 4 0,0-1 0,1 0 0,-1 2 0,0 1 0,0 0 0,-2 1 0,0 4 0,0 4 0,0 9 0,0 7 0,0 3 0,0 1 0,0-1 0,0-2 0,0-2 0,0-1 0,0-3 0,0-2 0,1-5 0,2-4 0,3-3 0,5-1 0,1 0 0,4-5 0,-1-3 0,-1-3 0,-1-2 0,-3 2 0,0 0 0,-1 0 0,-2 1 0,-1-1 0,0 3 0,-2 0 0,-2 0 0,-1 1 0,0 0 0,2-3 0,-1 5 0,0-3 0,-2 3 0,0-1 0,0 0 0,0-1 0,0 5 0,0 6 0,0 10 0,0 8 0,0 3 0,0 4 0,0-2 0,0-1 0,-2-2 0,0-4 0,-2-2 0,0 1 0,2 0 0,0 2 0,2 0 0,-2-2 0,0-1 0,-2-2 0,-1-3 0,0-3 0,-1-2 0,0-1 0,1-1 0,0-2 0,2 0 0,-1-2 0,-2 0 0,1 0 0,-4 0 0,2 0 0,-1 0 0,1-1 0,2-1 0,1-1 0,2-3 0,2-3 0,0-3 0,2-1 0,2 0 0,7-2 0,-2 4 0,4-2 0,-3 3 0,-2 4 0,2-2 0,-4 4 0,0 0 0,1 0 0,-1 2 0,-1 0 0,1 0 0,-1-4 0,-2 2 0,-1-5 0,-2 5 0,0-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40.3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808 24575,'9'12'0,"7"10"0,4 5 0,2 4 0,-3-5 0,-4-4 0,-2-1 0,-3-2 0,1-2 0,-5-1 0,0 0 0,0-1 0,2-2 0,-3-4 0,2-2 0,-5-5 0,-1-2 0,1-3 0,-1-4 0,-1-5 0,0-1 0,0-3 0,0-1 0,0-2 0,0-1 0,0 1 0,0 0 0,0 0 0,1-1 0,2-1 0,2 3 0,2 2 0,-2 4 0,0 3 0,-2 1 0,1 3 0,1-1 0,0 2 0,3-2 0,-1 3 0,2 0 0,-2 3 0,2 0 0,1 0 0,0 0 0,-1 0 0,1 1 0,-1 3 0,0 4 0,-3 2 0,1 1 0,-1 0 0,5 1 0,-4-4 0,5 0 0,-6-6 0,3 0 0,0-2 0,0 0 0,-1 0 0,1-1 0,-1-2 0,2-5 0,0-4 0,-1-5 0,0-3 0,-3-1 0,0-3 0,-1 1 0,-1-3 0,-2 0 0,-2 1 0,0 1 0,0 3 0,0 2 0,0 3 0,0 2 0,0 4 0,0 2 0,-2 3 0,-1 2 0,-1 1 0,0 5 0,2 4 0,2 6 0,0 5 0,2 1 0,1-1 0,1-2 0,2 0 0,0-1 0,1-3 0,3-3 0,2-3 0,3-2 0,3 0 0,1-1 0,0 1 0,-2-1 0,-6-1 0,-4 0 0,-3 0 0,0 0 0,0 0 0,-2 1 0,0-1 0,-1 1 0,-1 1 0,0 1 0,-2 1 0,-3 4 0,-4 1 0,-4 1 0,-5 2 0,-1 1 0,0 1 0,0-1 0,2-3 0,3-2 0,0 0 0,9-5 0,4-2 0,9-4 0,3-4 0,0-3 0,3-4 0,0-2 0,1-2 0,2 0 0,0-1 0,3 1 0,3-1 0,1 0 0,-2 1 0,-2 1 0,-5 3 0,-2 1 0,-3-1 0,-2 1 0,1-4 0,-5 6 0,1-4 0,-5 6 0,0-2 0,0-1 0,0 1 0,0-1 0,0-1 0,0 1 0,0 0 0,-4 0 0,-6-2 0,-5 1 0,-4 1 0,0 0 0,5 2 0,-3-2 0,8 3 0,-3-1 0,6 3 0,-3-1 0,0 1 0,-3-4 0,4 5 0,0-1 0,8 5 0,5 4 0,5 5 0,3 4 0,1 3 0,-2 2 0,-1 1 0,0 3 0,-2-1 0,0 0 0,1 0 0,1-2 0,-1 0 0,2-3 0,-2 0 0,3-3 0,-1-4 0,-1-4 0,0-3 0,-3-1 0,0-1 0,0 0 0,2-4 0,0-3 0,2-5 0,-1-3 0,-2-2 0,-2 0 0,-1-2 0,-2 0 0,0-3 0,-2 2 0,-2-1 0,0 0 0,0 3 0,0 1 0,0 3 0,-2 2 0,-4-1 0,-4 0 0,-4 3 0,0 0 0,1 2 0,4 2 0,1 2 0,4 2 0,4 2 0,6 2 0,4 2 0,3 5 0,-1 3 0,-2 2 0,1 2 0,-1 0 0,-1-1 0,-1-2 0,-1-3 0,1-2 0,1-2 0,3 0 0,0-1 0,2-3 0,-1 0 0,-2-2 0,0 0 0,-4 0 0,0 0 0,-2 0 0,0-1 0,-1-2 0,-2-3 0,1-3 0,-1-1 0,0-1 0,-1 1 0,-1 1 0,0-1 0,0-4 0,0-2 0,0-4 0,-1-1 0,-3 4 0,-4 2 0,2 7 0,-3-1 0,4 1 0,-1 2 0,1-2 0,2 4 0,0-1 0,0 1 0,0 1 0,1 1 0,8 10 0,0-2 0,10 12 0,-7-10 0,4 3 0,-3-7 0,5 0 0,1-1 0,2 1 0,1-2 0,-1 0 0,1-2 0,-1 0 0,-7 0 0,0 0 0,-7 0 0,-1-2 0,1 0 0,-1-2 0,-1-2 0,-1 0 0,-1-2 0,0-1 0,0 0 0,0 1 0,0 1 0,0 2 0,0-2 0,0 1 0,0-1 0,0 1 0,0-1 0,0-1 0,0 0 0,0 1 0,0-1 0,-1 1 0,-3 1 0,-1-1 0,-2 0 0,-1 0 0,-1-1 0,-5-1 0,6 4 0,-4 0 0,7 5 0,-1 0 0,2 1 0,2 4 0,2 4 0,0 7 0,0 7 0,0 5 0,0 2 0,1-3 0,3-1 0,1-4 0,0-3 0,1 0 0,-1-4 0,1 0 0,-1-3 0,2-2 0,3-1 0,4 0 0,4 0 0,8 0 0,4-2 0,6-3 0,-2-1 0,-3-2 0,-5-1 0,-4-2 0,-4-3 0,-2-3 0,-1-5 0,-4-2 0,-2-1 0,-3-1 0,-3 1 0,-1-1 0,-2-1 0,0-1 0,0-2 0,0 0 0,-1-1 0,-3 0 0,-6 1 0,-4-1 0,-3 3 0,-6-2 0,10 9 0,-8-4 0,12 8 0,0-1 0,0 3 0,4 0 0,1 1 0,2 0 0,2 0 0,0 1 0,1 0 0,3 3 0,3 3 0,2 6 0,5 7 0,1 6 0,-1 0 0,0-1 0,-3-4 0,-2 0 0,-1 1 0,-1-2 0,-2-3 0,1-1 0,-2 0 0,0-2 0,0 1 0,0-2 0,2-2 0,-2 2 0,0-4 0,-2 2 0,-2-4 0,0-1 0</inkml:trace>
  <inkml:trace contextRef="#ctx0" brushRef="#br0" timeOffset="1299">1493 213 24575,'0'-8'0,"0"2"0,0-1 0,0-1 0,0 1 0,2-4 0,1 1 0,1 0 0,1 2 0,3-4 0,-3 5 0,5-4 0,-4 4 0,1 0 0,-1-2 0,-1 1 0,0 0 0,0 0 0,0 0 0,1 0 0,1 1 0,-2-1 0,-2 2 0,-2-1 0,-1 0 0,0 2 0,0 2 0,0 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2:00.6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589 3164 24575,'0'-19'0,"0"-2"0,0-4 0,-3-3 0,-4-19 0,-11-21 0,-12-25 0,10 37 0,0 0 0,-1 4 0,0 2 0,-15-31 0,8 31 0,6 25 0,5 10 0,0 7 0,-1-6 0,-6-5 0,0-7 0,-7-13 0,0-5 0,4 0 0,0 2 0,3 2 0,-5-2 0,-13-7 0,-24-10 0,21 27 0,-5 0 0,-9-1 0,-4 1 0,-9-3 0,-4 0 0,-10-1 0,-4 0-218,24 10 0,-2 1 1,-1-1 217,-6-2 0,-2-2 0,-5 0 0,4 1 0,-5-1 0,1 1 0,9 3 0,-12-6 0,1 1 0,17 8 0,-7-2 0,0 1 0,4 2 0,3 4 0,3 2 0,-3-1 0,-14-3 0,-4 0 0,-1 0 0,-8-2 0,-2 1 0,5 2 0,16 3 0,3 2 0,2 1 0,-21-4 0,3 0 0,4 1 0,3-1 0,9 2 0,2-1 0,4 2 0,2-1 0,1 0 0,0 0 0,0 1 0,0 1 0,-2 1 0,0 0 326,2 3 1,0 0-327,4 1 0,0 1 0,4 2 0,1 1 0,1-1 0,0 1 0,-2-1 0,-1 1 0,-3-1 0,-1 1 0,-3-2 0,0 0 0,0 2 0,0 0 0,4 1 0,2 1 0,-39 0 0,27 2 0,26 0 0,25-2 0,9-2 0,9-1 0,0-2 0,0 2 0,0-1 0,0 2 0,0 0 0,0 0 0,0 1 0,0-1 0,0 1 0,0-2 0,0-4 0,0 2 0,0-4 0,0 4 0,0-3 0,0 0 0,0 1 0,0 0 0,0-2 0,0-2 0,2-4 0,2-4 0,1-1 0,0 1 0,-1 3 0,-2 2 0,0 7 0,-1-2 0,-1 5 0,0 1 0,0 3 0,0 13 0,0 6 0,0 13 0,0-2 0,0 6 0,0 0 0,0 0 0,0-1 0,-2-6 0,0-5 0,0-3 0,-2-2 0,2 3 0,0-9 0,0 1 0,2-8 0,0 1 0,0 2 0,0 2 0,0 2 0,1 0 0,2 0 0,4 0 0,1-2 0,2-1 0,0-2 0,4-3 0,-5-2 0,6 1 0,-5 0 0,5 5 0,1 2 0,0 2 0,0 1 0,-2-5 0,-2 0 0,-3-2 0,-4-1 0,-2 0 0</inkml:trace>
  <inkml:trace contextRef="#ctx0" brushRef="#br0" timeOffset="2768">5717 3113 24575,'-5'-7'0,"2"-4"0,3-28 0,0-7 0,0-9 0,-2-27 0,-1-9 0,-2 16 0,0-4 0,-2-2 0,-2-9 0,-3-3 0,-1 0 0,-1 0 0,-3 1 0,-1-1 0,-2-2 0,-2-1 0,-1-1-355,4 22 1,0-1 0,-1 0 0,0 1 354,-6-21 0,0 1 0,0 1 0,0 3 0,0 0 0,1 2-179,1 7 1,2 0 0,0 4 178,3 9 0,0 3 0,0 2 0,-6-21 0,1 6 0,4 16 0,2 7 0,-7-12 0,11 31 1377,6 22-1377,4 13 575,2 8-575,1 11 0,1 8 0,0 12 0,0 5 0,0 0 0,-4-2 0,-2-7 0,-3-6 0,-1-6 0,2-6 0,0-7 0,2-7 0,2-9 0,2-9 0,2-9 0,2-5 0,4-5 0,4 1 0,5 0 0,0 4 0,0 6 0,-3 4 0,0 5 0,-5 5 0,1 2 0,-3 3 0,0 4 0,3-2 0,-1 4 0,4 0 0,2 0 0,1 0 0,3 0 0,-1 2 0,1 2 0,-1 4 0,-4 3 0,-4 0 0,-5 1 0,-2 0 0,1-1 0,-1-3 0,1-4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56.21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6 1609 24575,'-11'0'0,"-1"0"0,2 0 0,-1 0 0,1 0 0,-5 0 0,6 0 0,-5 0 0,6 0 0,-3 0 0,-1 3 0,0 2 0,0 4 0,1 2 0,0 0 0,2 1 0,2 1 0,1 1 0,4 3 0,0 1 0,2 3 0,0 3 0,0 0 0,0-3 0,0-3 0,1-2 0,2 1 0,5-2 0,3-2 0,1-3 0,2-3 0,0-4 0,1-2 0,2-1 0,1-6 0,3-9 0,1-12 0,3-9 0,-2-2 0,-3 4 0,-4 5 0,-6 4 0,-5 4 0,-3 2 0,-2 3 0,0 5 0,0 0 0,0 6 0,0-3 0,0 1 0,0 1 0,-2 2 0,0 3 0,0 2 0,0 2 0,4 5 0,4 4 0,7 5 0,9 4 0,8 2 0,7 2 0,2-2 0,2-2 0,0-3 0,-2-5 0,-1-4 0,-3-1 0,-6-3 0,-2-1 0,-4 0 0,-4-1 0,0-1 0,-4 0 0,-2-2 0,-3 0 0,-2-4 0,-4-8 0,-2-13 0,-1-13 0,-1-7 0,-7-2 0,-9 2 0,-9 5 0,-6 6 0,1 6 0,4 6 0,5 3 0,3 4 0,3 2 0,3 0 0,1 2 0,2 2 0,1-1 0,3 5 0,3-1 0,2 3 0,0-1 0,0 0 0,0-3 0,0 1 0,0-1 0,0 1 0,-2 0 0,-1-2 0,-1-1 0,0 0 0,1 1 0,-1 0 0,1 1 0,-1-2 0,1 4 0,-2-2 0,3 4 0,-3-1 0,1 1 0,-1-1 0,3 3 0,0 4 0,2 6 0,0 6 0,4 3 0,6 3 0,6 1 0,7 1 0,3-1 0,3-2 0,2 0 0,-2-4 0,-2-2 0,-5-5 0,-4-2 0,-2-3 0,0-2 0,1 0 0,2-2 0,-7 0 0,2 0 0,-9-1 0,3-4 0,-2-5 0,-2-6 0,-3-5 0,-1-3 0,0 0 0,0 0 0,-1 1 0,-5 2 0,-5 1 0,-3 2 0,-2 1 0,-1 3 0,1 1 0,1 2 0,1 3 0,3-1 0,2 2 0,3 1 0,2 1 0,2 2 0,2-1 0,1 3 0,3 4 0,5 5 0,6 6 0,6 4 0,1 4 0,1-1 0,-1-1 0,-3-5 0,-1-4 0,-2-3 0,1-4 0,1 0 0,1-2 0,1-2 0,0 0 0,-1 0 0,-1-1 0,-5-4 0,-7-3 0,-3-3 0,-3-5 0,0-1 0,0-2 0,0-2 0,0 2 0,0 0 0,0 0 0,-3 2 0,-3 0 0,-3 0 0,0 1 0,0 1 0,2 0 0,1 3 0,0 0 0,1 0 0,1 0 0,-2-2 0,-2 1 0,-3-3 0,2 6 0,-3-1 0,5 7 0,-3 0 0,-5 2 0,5 1 0,-4 1 0,8 0 0,0 1 0,3 4 0,3 5 0,0 4 0,0 4 0,2 3 0,4 3 0,5 3 0,4-1 0,2-3 0,-2-2 0,0-3 0,-1-4 0,0-3 0,2-4 0,1-4 0,1-3 0,3 0 0,3 0 0,2-2 0,0-4 0,-2-7 0,-3-7 0,-3-4 0,-5-2 0,-5 0 0,-5 3 0,-3-1 0,0 3 0,0 2 0,-2 1 0,-2 1 0,-7-3 0,3 8 0,-7-5 0,7 9 0,-3-4 0,1 0 0,1 2 0,0 1 0,2 3 0,0 3 0,2 1 0,4 1 0,9 3 0,4 4 0,9 3 0,8 3 0,6 0 0,1-2 0,-2-2 0,-9-5 0,-3-1 0,-2-1 0,-4 1 0,-6 0 0,-4 1 0,-4 1 0,-1-1 0,-1 3 0,0 0 0,0 2 0,0 1 0,-7 1 0,-6 1 0,-8 2 0,-6 0 0,2 1 0,1-1 0,2 0 0,2 0 0,3-2 0,7-1 0,5-3 0,5-1 0,4-4 0,8 0 0,5-5 0,4-5 0,2-4 0,-2-5 0,-1 3 0,-2 1 0,-2 1 0,1 2 0,-1-1 0,0-1 0,-1 0 0,-3 0 0,-4-1 0,-3 1 0,-3-1 0,0 0 0,-1 1 0,-1 1 0,0 0 0,0 0 0,0-1 0,-2-1 0,-3-1 0,-4 0 0,-4 0 0,-8-2 0,-6-4 0,-8-9 0,-7-7 0,0-8 0,0 0 0,8 6 0,8 5 0,6 9 0,7 6 0,5 6 0,6 7 0,8 3 0,8 6 0,5 6 0,7 11 0,3 8 0,-3 2 0,-2 1 0,-5-4 0,-2-2 0,1 0 0,-2-5 0,-2-7 0,-3-7 0,-2-5 0,2-2 0,3 0 0,1 0 0,2 6 0,3 7 0,-8-5 0,3 6 0,-9-12 0,0 1 0,-1 1 0,-1 0 0,3 0 0,2 2 0,2 2 0,3 4 0,1 1 0,1 0 0,0-2 0,0-3 0,-1-2 0,-2-3 0,-2-2 0,-3 0 0,0-3 0,-2-2 0,1-5 0,-2-4 0,2-3 0,1 0 0,-1-1 0,0 2 0,-2 1 0,-3-1 0,-1 1 0,-1-3 0,0-1 0,0 1 0,0 2 0,0 1 0,0 5 0,0-2 0,0 4 0,0-1 0,0 0 0,0-1 0,0 0 0,-2 0 0,0 0 0,-2 0 0,0 0 0,0 1 0,0 0 0,-2-4 0,3 4 0,-2-4 0,3 5 0,-3-2 0,1 2 0,0-1 0,-2 2 0,0-2 0,-1-2 0,-1 3 0,1 1 0,1 4 0,2 4 0,2 1 0,2 2 0,1 4 0,3 1 0,3 5 0,3 4 0,2-1 0,-1-1 0,0-3 0,0 0 0,3 1 0,0 2 0,1-1 0,-1 0 0,-1-4 0,0-3 0,-1-4 0,-3-3 0,-2-2 0,-1 0 0,2 0 0,-3 0 0,4-2 0,-1-2 0,8-5 0,5-4 0,3 0 0,0 0 0,-4 2 0,-4 2 0,-5 0 0,-4 0 0,-5 1 0,-2 0 0,0 0 0,0 0 0,0-4 0,0 4 0,0-9 0,0 11 0,-1-6 0,-4 6 0,-2 0 0,-4 0 0,0 1 0,2-1 0,3-2 0,3-1 0,1-1 0,2 2 0,0 0 0,0 1 0,0 1 0,0-1 0,0 0 0,-2-4 0,0-2 0,0-1 0,0 0 0,2 3 0,0 2 0,0 3 0,0 0 0,0 0 0,0-4 0,0 3 0,0-8 0,0 9 0,0-6 0,3 1 0,5-18 0,5-13 0,4-7 0,-2 4 0,-5 18 0,-4 13 0,-2 10 0,-3 6 0,1 1 0,-1 2 0,1 0 0,0 0 0,-2-1 0,-3-1 0,-6-2 0,-4 3 0,-3 2 0,-2 3 0,3 3 0,3 3 0,3 1 0,4 0 0,4 0 0,1 3 0,0 3 0,0 4 0,0 3 0,0-2 0,0-2 0,0-4 0,0-3 0,0-1 0,4-3 0,3-2 0,3-1 0,3-2 0,1-1 0,4-2 0,-6-2 0,4-1 0,-5-1 0,5 0 0,3 0 0,0-2 0,-1 0 0,0-2 0,-3-3 0,-1-3 0,-2-2 0,-2-1 0,0-1 0,-1-3 0,-3 5 0,-1-4 0,-2 1 0,-1 2 0,-1-5 0,-1 6 0,0-3 0,0-2 0,0 3 0,0-2 0,0 0 0,-2-1 0,-3 1 0,-3 1 0,-2 2 0,-3 0 0,-1-1 0,-1 1 0,-2 2 0,2 0 0,0 3 0,6 2 0,1-3 0,4 6 0,-1-2 0,1 3 0,-2 0 0,0 0 0,0 0 0,-2 0 0,-1 0 0,0 0 0,1 0 0,4 0 0,2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19:31.84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160 24575,'17'15'0,"2"7"0,3 11 0,5 10 0,5 7 0,7 10 0,-1-1 0,-6-8 0,-10-12 0,-9-18 0,-7-7 0,-2-7 0,-4-3 0,-2-4 0,-2-6 0,-3-4 0,-2-9 0,-4-5 0,-5-5 0,0-2 0,-2 3 0,-1 0 0,2 1 0,-2-3 0,2-3 0,-1 0 0,0 3 0,2 6 0,-3 1 0,12 10 0,-4-4 0,9 8 0,0-3 0,2-5 0,2 7 0,0-4 0,0 5 0,0-2 0,1-1 0,3-2 0,3-1 0,5 1 0,3-1 0,3 5 0,1 4 0,3 2 0,1 4 0,0 0 0,2 0 0,-2 0 0,1 0 0,-2 3 0,1 5 0,2 4 0,1 6 0,1 3 0,-2 1 0,-3 0 0,-3-4 0,-3-2 0,3 0 0,-8-5 0,3 0 0,-7-4 0,0 1 0,0-1 0,-1-1 0,-1 0 0,0-1 0,0 1 0,0-2 0,-1 2 0,1-3 0,-2 3 0,1-4 0,-1 4 0,-1-3 0,2 3 0,-2-1 0,1 2 0,3 0 0,0 2 0,1 0 0,3 1 0,-3-6 0,1 1 0,-4-1 0,1-3 0,1 2 0,-2-4 0,0-8 0,-4 3 0,-12-12 0,5 13 0,-9-7 0,9 7 0,0 2 0,-2 0 0,2 3 0,-2 0 0,0 0 0,0 0 0,0 0 0,0 0 0,1-2 0,-1 0 0,0-1 0,2-1 0,0 0 0,1 0 0,-1 2 0,-1 0 0,-1 2 0,0 0 0,-2 0 0,0 0 0,-1 0 0,-2 0 0,-1 0 0,-1 0 0,0 0 0,-1 0 0,1 1 0,0 1 0,2 5 0,2 2 0,2 3 0,2 1 0,0-1 0,1-2 0,2-2 0,1-1 0,2-2 0,2 1 0,0-4 0,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1:23.01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37 1619 24575,'-9'0'0,"-4"0"0,-2 0 0,0 0 0,1-1 0,0-6 0,-20-22 0,-31-34 0,23 21 0,-2-2 0,-4-4 0,1 0 0,7 7 0,3 1 0,-13-14 0,19 19 0,10 12 0,-8-3 0,-24-15 0,13 11 0,-5-1 0,-10-6 0,-4 0 0,-12-5 0,-3 1 0,-6-1 0,-4 1 0,23 13 0,0-1 0,-2 0-176,-5-3 1,-2 0-1,2 0 176,1 2 0,1-1 0,0 1 0,3-1 0,0 0 0,2 1 0,-19-12 0,4 2 0,17 8 0,5 1 0,-26-17 0,35 21 0,19 11 0,8 5 527,2 3-527,2-2 0,1 0 0,3-1 0,2 1 0,1 1 0,2 2 0,1 2 0,0 2 0,1 0 0,-1 0 0,2-1 0,0 1 0,2-1 0,1 1 0,1 1 0,3 3 0,0 2 0,1 6 0,-1 9 0,-2 9 0,-1 7 0,-2-1 0,0-1 0,0-4 0,0-1 0,-2 0 0,0-2 0,-2-2 0,0-3 0,2-2 0,0-1 0,2-10 0,0-9 0,0-19 0,0-12 0,0-6 0,0 2 0,0 4 0,0 3 0,0 2 0,0 3 0,0 3 0,0 5 0,-2 4 0,0 3 0,0 1 0,0-3 0,2 3 0,0-7 0,0 10 0,2-6 0,5 6 0,4 0 0,8-2 0,4 2 0,5 0 0,4 4 0,5 1 0,2 1 0,1 0 0,-2 0 0,-5-2 0,-4 0 0,-6-1 0,-4 2 0,-1 1 0,-9 1 0,0 0 0,-9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3-21T17:20:13.5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0 1315 24575,'0'0'0</inkml:trace>
  <inkml:trace contextRef="#ctx0" brushRef="#br0" timeOffset="600">8 1391 24575,'0'0'0</inkml:trace>
  <inkml:trace contextRef="#ctx0" brushRef="#br0" timeOffset="4750">1 1408 24575,'12'0'0,"6"0"0,8 0 0,2 2 0,3 0 0,-2 0 0,-1 0 0,-2-2 0,-2 0 0,-3-3 0,-4-5 0,-3-10 0,-2-9 0,-2-6 0,-3-3 0,-1 0 0,-2-1 0,-1 1 0,1 2 0,0-3 0,6-8 0,6-13 0,4-13 0,3-9 0,1 5 0,-1 10 0,-6 20 0,-7 16 0,-4 16 0,-3 3 0,0 9 0,2-4 0,-1 3 0,1-1 0,-1 0 0,0 0 0,1 1 0,0 1 0,1 1 0,0-2 0,1 0 0,2-2 0,0 0 0,0 2 0,0-3 0,-2 4 0,3-3 0,0 4 0,-2 0 0,3 0 0,-7 0 0,1 0 0,-1 0 0,1 0 0,1 0 0,-1 0 0,0 1 0,0 3 0,1 2 0,0 4 0,2 3 0,-2 1 0,-2 3 0,0-1 0,-2 0 0,2 1 0,-1-1 0,1 2 0,0 3 0,-2 3 0,2 1 0,-2 1 0,2-2 0,0 2 0,0 0 0,2 4 0,1 3 0,3 2 0,-1-2 0,-1-6 0,0-5 0,-3-4 0,1-4 0,2-4 0,0-2 0,4-2 0,-1 3 0,1 1 0,3 0 0,-1-1 0,2-3 0,1-3 0,1 0 0,-7-2 0,-1-1 0,-6 0 0,-1 0 0,1 0 0,2 0 0,-1 0 0,8-4 0,-5 1 0,5-3 0,-7 2 0,1-2 0,-2 1 0,-2 0 0,-1 0 0,-1 1 0,1 2 0,-1 0 0,1 4 0,0 2 0,-2 5 0,0 5 0,0-3 0,0 7 0,-1-6 0,-2 3 0,-3-2 0,-2-2 0,0 0 0,-1 0 0,3 1 0,-1 0 0,0 0 0,0-3 0,-2-1 0,2-3 0,-1 0 0,0-1 0,-1-2 0,0 0 0,-1 0 0,-2 2 0,-4 2 0,-1-2 0,-2 2 0,1 0 0,1-1 0,1 1 0,-3-1 0,0 1 0,-1 0 0,-1-1 0,0 1 0,-1 3 0,-3 1 0,-2 2 0,-3 2 0,1 2 0,0 1 0,5-2 0,5-3 0,3-2 0,6-4 0,-2 1 0,3-4 0,-5 0 0,0-3 0,-8 0 0,-8 0 0,-6 0 0,-8 0 0,1 0 0,5 0 0,9-2 0,8-2 0,6-2 0,6-3 0,3 0 0,3 0 0,2-1 0,1 0 0,0 1 0,0 1 0,0-1 0,0 0 0,0 0 0,0-1 0,0 3 0,2-2 0,-2 7 0,2-2 0</inkml:trace>
  <inkml:trace contextRef="#ctx0" brushRef="#br0" timeOffset="6400">527 1028 24575,'0'0'0</inkml:trace>
  <inkml:trace contextRef="#ctx0" brushRef="#br0" timeOffset="7850">661 1002 24575,'0'0'0</inkml:trace>
  <inkml:trace contextRef="#ctx0" brushRef="#br0" timeOffset="9434">555 1147 24575,'14'0'0,"1"0"0,5 0 0,-9 0 0,4-1 0,-11 0 0,0-3 0,-3-1 0,-1-2 0,0 4 0,0-1 0</inkml:trace>
  <inkml:trace contextRef="#ctx0" brushRef="#br0" timeOffset="21868">494 237 22479,'4'-2'0,"-2"7"1020,-1 7-1020,-1 7 352,1 5-352,3 1 178,2 1-178,3-2 546,2-2-546,0-6 0,1-5 0,0-5 0,5-5 0,-5-1 0,5 0 0,-8-1 0,4-4 0,1-4 0,-1-4 0,1-5 0,0-1 0,-1-2 0,-2 0 0,-3 1 0,-4-1 0,-1 2 0,-1-2 0,-2 0 0,-1 2 0,-2 0 0,-2 4 0,-2 2 0,-2 3 0,2 3 0,3 4 0,1 5 0,2 6 0,1 4 0,1 8 0,1 6 0,2 2 0,2-1 0,1-6 0,1-3 0,1 0 0,1-2 0,0-3 0,0-5 0,0-4 0,2-4 0,2 0 0,2 0 0,0-4 0,1-7 0,1-6 0,1-5 0,0 0 0,0 2 0,-2 1 0,0-1 0,-4 1 0,-3-1 0,-3-2 0,-5 1 0,0-3 0,-2 3 0,0 2 0,0-2 0,0 9 0,-1-3 0,-3 9 0,-4-1 0,-2 2 0,-2 3 0,2 0 0,-2 1 0,6 2 0,0 3 0,6 5 0,0 6 0,0 8 0,0 7 0,0 4 0,0 1 0,0-3 0,0-2 0,0-5 0,0-4 0,0-4 0,1-4 0,1-2 0,6-2 0,-1-5 0,4-1 0,-2-3 0,3 0 0,3 0 0,0-5 0,2-3 0,-1-3 0,0-4 0,0 1 0,1-3 0,-1 1 0,-2 0 0,-2-1 0,-4 1 0,-2-1 0,-2-2 0,-2 0 0,0 0 0,-2 2 0,0 4 0,0 1 0,0 2 0,0 2 0,0 1 0,0 1 0,0 2 0,0 1 0,0 9 0,0 4 0,1 7 0,3 3 0,2 1 0,3-1 0,1-2 0,2-6 0,3-4 0,1-1 0,0-2 0,1 1 0,1 0 0,-9-2 0,0 0 0,-9-1 0,0 1 0,0-1 0,0 2 0,-3-1 0,-3 2 0,-8 0 0,-7 2 0,-6 2 0,-3 0 0,2-1 0,1-1 0,5-3 0,2-2 0,1-3 0,3 0 0,0 0 0,7 0 0,3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2-03-21T17:24:00Z</dcterms:modified>
</cp:coreProperties>
</file>